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67AE" w:rsidRDefault="00CB07AA">
      <w:pPr>
        <w:pStyle w:val="Title"/>
      </w:pPr>
      <w:r>
        <w:t>Golf dataset</w:t>
      </w:r>
    </w:p>
    <w:p w:rsidR="00EB67AE" w:rsidRDefault="00CB07AA">
      <w:pPr>
        <w:pStyle w:val="Author"/>
      </w:pPr>
      <w:r>
        <w:t>Ajay</w:t>
      </w:r>
    </w:p>
    <w:p w:rsidR="00EB67AE" w:rsidRDefault="00CB07AA">
      <w:pPr>
        <w:pStyle w:val="Date"/>
      </w:pPr>
      <w:r>
        <w:t>May 18, 2018</w:t>
      </w:r>
    </w:p>
    <w:p w:rsidR="00EB67AE" w:rsidRDefault="00CB07AA">
      <w:pPr>
        <w:pStyle w:val="Heading2"/>
      </w:pPr>
      <w:bookmarkStart w:id="0" w:name="r-markdown"/>
      <w:bookmarkEnd w:id="0"/>
      <w:r>
        <w:t>R Markdown</w:t>
      </w:r>
    </w:p>
    <w:p w:rsidR="00EB67AE" w:rsidRDefault="00CB07AA">
      <w:pPr>
        <w:pStyle w:val="Heading1"/>
      </w:pPr>
      <w:bookmarkStart w:id="1" w:name="setting-working-directory"/>
      <w:bookmarkEnd w:id="1"/>
      <w:r>
        <w:t>setting working directory</w:t>
      </w:r>
    </w:p>
    <w:p w:rsidR="00EB67AE" w:rsidRDefault="00CB07AA">
      <w:pPr>
        <w:pStyle w:val="FirstParagraph"/>
      </w:pPr>
      <w:r>
        <w:t>setwd(“C:/Users/majay/Desktop/Python/”) getwd()</w:t>
      </w:r>
    </w:p>
    <w:p w:rsidR="00EB67AE" w:rsidRDefault="00CB07AA">
      <w:pPr>
        <w:pStyle w:val="Heading1"/>
      </w:pPr>
      <w:bookmarkStart w:id="2" w:name="reading-the-data-and-assigning-to-variab"/>
      <w:bookmarkEnd w:id="2"/>
      <w:r>
        <w:t>reading the data and assigning to variable gf</w:t>
      </w:r>
    </w:p>
    <w:p w:rsidR="00EB67AE" w:rsidRDefault="00CB07AA">
      <w:pPr>
        <w:pStyle w:val="FirstParagraph"/>
      </w:pPr>
      <w:r>
        <w:t>gf &lt;- read.csv(“Golf.csv”)</w:t>
      </w:r>
    </w:p>
    <w:p w:rsidR="00EB67AE" w:rsidRDefault="00CB07AA">
      <w:pPr>
        <w:pStyle w:val="Heading1"/>
      </w:pPr>
      <w:bookmarkStart w:id="3" w:name="using-attach-so-that-we-can-directly-use"/>
      <w:bookmarkEnd w:id="3"/>
      <w:r>
        <w:t>using attach so that we can directly use the variables in the dataset</w:t>
      </w:r>
    </w:p>
    <w:p w:rsidR="00EB67AE" w:rsidRDefault="00CB07AA">
      <w:pPr>
        <w:pStyle w:val="FirstParagraph"/>
      </w:pPr>
      <w:r>
        <w:t>attach(gf)</w:t>
      </w:r>
    </w:p>
    <w:p w:rsidR="00EB67AE" w:rsidRDefault="00CB07AA">
      <w:pPr>
        <w:pStyle w:val="Heading1"/>
      </w:pPr>
      <w:bookmarkStart w:id="4" w:name="lets-do-some-exploratory-data-analysis-o"/>
      <w:bookmarkEnd w:id="4"/>
      <w:r>
        <w:t>Lets do some exploratory data analysis of this data set</w:t>
      </w:r>
    </w:p>
    <w:p w:rsidR="00EB67AE" w:rsidRDefault="00CB07AA">
      <w:pPr>
        <w:pStyle w:val="Heading1"/>
      </w:pPr>
      <w:bookmarkStart w:id="5" w:name="lets-check-for-the-number-of-observation"/>
      <w:bookmarkEnd w:id="5"/>
      <w:r>
        <w:t>lets check for the number of observations in our dataset</w:t>
      </w:r>
    </w:p>
    <w:p w:rsidR="00EB67AE" w:rsidRDefault="00CB07AA">
      <w:pPr>
        <w:pStyle w:val="FirstParagraph"/>
      </w:pPr>
      <w:r>
        <w:t>str(gf)</w:t>
      </w:r>
    </w:p>
    <w:p w:rsidR="005E613D" w:rsidRDefault="005E613D" w:rsidP="005E613D">
      <w:pPr>
        <w:pStyle w:val="BodyText"/>
      </w:pPr>
    </w:p>
    <w:p w:rsidR="005E613D" w:rsidRDefault="005E613D" w:rsidP="005E613D">
      <w:pPr>
        <w:pStyle w:val="BodyText"/>
      </w:pPr>
      <w:r>
        <w:rPr>
          <w:noProof/>
        </w:rPr>
        <w:drawing>
          <wp:inline distT="0" distB="0" distL="0" distR="0" wp14:anchorId="76B27ECC" wp14:editId="309673CD">
            <wp:extent cx="5943600" cy="8896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13D" w:rsidRDefault="005E613D" w:rsidP="005E613D">
      <w:pPr>
        <w:pStyle w:val="BodyText"/>
      </w:pPr>
    </w:p>
    <w:p w:rsidR="005E613D" w:rsidRDefault="005E613D" w:rsidP="005E613D">
      <w:pPr>
        <w:pStyle w:val="BodyText"/>
      </w:pPr>
      <w:r>
        <w:t xml:space="preserve">Observations: </w:t>
      </w:r>
    </w:p>
    <w:p w:rsidR="005E613D" w:rsidRPr="005E613D" w:rsidRDefault="005E613D" w:rsidP="005E613D">
      <w:pPr>
        <w:pStyle w:val="BodyText"/>
      </w:pPr>
      <w:r>
        <w:t>We have 40 values and 2 columns. –</w:t>
      </w:r>
      <w:r w:rsidR="00330783">
        <w:t xml:space="preserve"> C</w:t>
      </w:r>
      <w:r>
        <w:t>urrent and New</w:t>
      </w:r>
    </w:p>
    <w:p w:rsidR="00EB67AE" w:rsidRDefault="00CB07AA">
      <w:pPr>
        <w:pStyle w:val="Heading1"/>
      </w:pPr>
      <w:bookmarkStart w:id="6" w:name="we-see-ther-are-total-40-values-and-2-va"/>
      <w:bookmarkEnd w:id="6"/>
      <w:r>
        <w:lastRenderedPageBreak/>
        <w:t>we see ther are total 40 values and 2 variables.</w:t>
      </w:r>
    </w:p>
    <w:p w:rsidR="00EB67AE" w:rsidRDefault="00CB07AA">
      <w:pPr>
        <w:pStyle w:val="FirstParagraph"/>
      </w:pPr>
      <w:r>
        <w:t>summa</w:t>
      </w:r>
      <w:r>
        <w:t>ry(gf)</w:t>
      </w:r>
    </w:p>
    <w:p w:rsidR="00F90A10" w:rsidRDefault="00F90A10" w:rsidP="00F90A10">
      <w:pPr>
        <w:pStyle w:val="BodyText"/>
      </w:pPr>
    </w:p>
    <w:p w:rsidR="00F90A10" w:rsidRPr="00F90A10" w:rsidRDefault="00F90A10" w:rsidP="00F90A10">
      <w:pPr>
        <w:pStyle w:val="BodyText"/>
      </w:pPr>
      <w:r>
        <w:rPr>
          <w:noProof/>
        </w:rPr>
        <w:drawing>
          <wp:inline distT="0" distB="0" distL="0" distR="0" wp14:anchorId="4D837749" wp14:editId="6D87C312">
            <wp:extent cx="3324225" cy="1581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2F1D54">
      <w:pPr>
        <w:pStyle w:val="Heading1"/>
      </w:pPr>
      <w:bookmarkStart w:id="7" w:name="obersvations"/>
      <w:bookmarkEnd w:id="7"/>
      <w:r>
        <w:t>O</w:t>
      </w:r>
      <w:r w:rsidR="00CB07AA">
        <w:t>b</w:t>
      </w:r>
      <w:r>
        <w:t>ser</w:t>
      </w:r>
      <w:r w:rsidR="00CB07AA">
        <w:t>vations</w:t>
      </w:r>
      <w:r>
        <w:t>:</w:t>
      </w:r>
    </w:p>
    <w:p w:rsidR="00EB67AE" w:rsidRDefault="00CB07AA">
      <w:pPr>
        <w:pStyle w:val="Heading1"/>
      </w:pPr>
      <w:bookmarkStart w:id="8" w:name="we-can-see-minimum-value-of-255-and-250-"/>
      <w:bookmarkEnd w:id="8"/>
      <w:r>
        <w:t>we can see minimum value of 255 and 250 in the current and new columns</w:t>
      </w:r>
    </w:p>
    <w:p w:rsidR="00EB67AE" w:rsidRDefault="00CB07AA">
      <w:pPr>
        <w:pStyle w:val="Heading1"/>
      </w:pPr>
      <w:bookmarkStart w:id="9" w:name="mean-is-270.3-and-267.5-respectively"/>
      <w:bookmarkEnd w:id="9"/>
      <w:r>
        <w:t>Mean is 270.3 and 267.5 respectively</w:t>
      </w:r>
    </w:p>
    <w:p w:rsidR="00EB67AE" w:rsidRDefault="00CB07AA">
      <w:pPr>
        <w:pStyle w:val="Heading1"/>
      </w:pPr>
      <w:bookmarkStart w:id="10" w:name="both-have-289-as-max-value"/>
      <w:bookmarkEnd w:id="10"/>
      <w:r>
        <w:t>both have 289 as max value</w:t>
      </w:r>
    </w:p>
    <w:p w:rsidR="00EB67AE" w:rsidRDefault="00CB07AA">
      <w:pPr>
        <w:pStyle w:val="Heading1"/>
      </w:pPr>
      <w:bookmarkStart w:id="11" w:name="lets-check-the-top-6-and-bottom-6-values"/>
      <w:bookmarkEnd w:id="11"/>
      <w:r>
        <w:t>Lets check the top 6 and bottom 6 values</w:t>
      </w:r>
    </w:p>
    <w:p w:rsidR="00EB67AE" w:rsidRDefault="00CB07AA">
      <w:pPr>
        <w:pStyle w:val="FirstParagraph"/>
      </w:pPr>
      <w:r>
        <w:t>head(gf)</w:t>
      </w:r>
    </w:p>
    <w:p w:rsidR="005074C4" w:rsidRDefault="005074C4" w:rsidP="005074C4">
      <w:pPr>
        <w:pStyle w:val="BodyText"/>
      </w:pPr>
    </w:p>
    <w:p w:rsidR="005074C4" w:rsidRPr="005074C4" w:rsidRDefault="005074C4" w:rsidP="005074C4">
      <w:pPr>
        <w:pStyle w:val="BodyText"/>
      </w:pPr>
      <w:r>
        <w:rPr>
          <w:noProof/>
        </w:rPr>
        <w:drawing>
          <wp:inline distT="0" distB="0" distL="0" distR="0" wp14:anchorId="470551E5" wp14:editId="22782F0E">
            <wp:extent cx="1666875" cy="1524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CB07AA">
      <w:pPr>
        <w:pStyle w:val="BodyText"/>
      </w:pPr>
      <w:r>
        <w:t>tail(gf)</w:t>
      </w:r>
    </w:p>
    <w:p w:rsidR="005074C4" w:rsidRDefault="005074C4">
      <w:pPr>
        <w:pStyle w:val="BodyText"/>
      </w:pPr>
    </w:p>
    <w:p w:rsidR="005074C4" w:rsidRDefault="001665F8">
      <w:pPr>
        <w:pStyle w:val="BodyText"/>
      </w:pPr>
      <w:r>
        <w:rPr>
          <w:noProof/>
        </w:rPr>
        <w:drawing>
          <wp:inline distT="0" distB="0" distL="0" distR="0" wp14:anchorId="06925745" wp14:editId="23046158">
            <wp:extent cx="2162175" cy="14954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CB07AA">
      <w:pPr>
        <w:pStyle w:val="Heading1"/>
      </w:pPr>
      <w:bookmarkStart w:id="12" w:name="check-for-any-missing-values"/>
      <w:bookmarkEnd w:id="12"/>
      <w:r>
        <w:t>check for any missing values</w:t>
      </w:r>
    </w:p>
    <w:p w:rsidR="00EB67AE" w:rsidRDefault="00CB07AA">
      <w:pPr>
        <w:pStyle w:val="FirstParagraph"/>
      </w:pPr>
      <w:r>
        <w:t>colSums(is.na</w:t>
      </w:r>
      <w:r>
        <w:t>(gf))</w:t>
      </w:r>
    </w:p>
    <w:p w:rsidR="008F6364" w:rsidRDefault="008F6364" w:rsidP="008F6364">
      <w:pPr>
        <w:pStyle w:val="BodyText"/>
      </w:pPr>
    </w:p>
    <w:p w:rsidR="008F6364" w:rsidRDefault="008F6364" w:rsidP="008F6364">
      <w:pPr>
        <w:pStyle w:val="BodyText"/>
      </w:pPr>
      <w:r>
        <w:rPr>
          <w:noProof/>
        </w:rPr>
        <w:drawing>
          <wp:inline distT="0" distB="0" distL="0" distR="0" wp14:anchorId="03B39E74" wp14:editId="50BDBB01">
            <wp:extent cx="2590800" cy="685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7A71" w:rsidRDefault="00D37A71" w:rsidP="008F6364">
      <w:pPr>
        <w:pStyle w:val="BodyText"/>
      </w:pPr>
    </w:p>
    <w:p w:rsidR="00D37A71" w:rsidRDefault="00D37A71" w:rsidP="008F6364">
      <w:pPr>
        <w:pStyle w:val="BodyText"/>
      </w:pPr>
      <w:r>
        <w:t xml:space="preserve">Observations: </w:t>
      </w:r>
    </w:p>
    <w:p w:rsidR="00D37A71" w:rsidRPr="008F6364" w:rsidRDefault="00D37A71" w:rsidP="008F6364">
      <w:pPr>
        <w:pStyle w:val="BodyText"/>
      </w:pPr>
      <w:r>
        <w:t>No Missing values.</w:t>
      </w:r>
    </w:p>
    <w:p w:rsidR="00EB67AE" w:rsidRDefault="00CB07AA">
      <w:pPr>
        <w:pStyle w:val="Heading1"/>
      </w:pPr>
      <w:bookmarkStart w:id="13" w:name="lts-check-if-there-are-any-repeating-val"/>
      <w:bookmarkEnd w:id="13"/>
      <w:r>
        <w:t>l</w:t>
      </w:r>
      <w:r w:rsidR="005E5AFE">
        <w:t>e</w:t>
      </w:r>
      <w:r w:rsidR="00092993">
        <w:t>ts check the frequencies</w:t>
      </w:r>
    </w:p>
    <w:p w:rsidR="00EB67AE" w:rsidRDefault="00CB07AA">
      <w:pPr>
        <w:pStyle w:val="FirstParagraph"/>
      </w:pPr>
      <w:r>
        <w:t>table(Current)</w:t>
      </w:r>
    </w:p>
    <w:p w:rsidR="00921C33" w:rsidRDefault="00921C33" w:rsidP="00921C33">
      <w:pPr>
        <w:pStyle w:val="BodyText"/>
      </w:pPr>
    </w:p>
    <w:p w:rsidR="00921C33" w:rsidRPr="00921C33" w:rsidRDefault="00921C33" w:rsidP="00921C33">
      <w:pPr>
        <w:pStyle w:val="BodyText"/>
      </w:pPr>
      <w:r>
        <w:rPr>
          <w:noProof/>
        </w:rPr>
        <w:drawing>
          <wp:inline distT="0" distB="0" distL="0" distR="0" wp14:anchorId="76B6EE46" wp14:editId="164EB878">
            <wp:extent cx="5943600" cy="4406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CB07AA">
      <w:pPr>
        <w:pStyle w:val="BodyText"/>
      </w:pPr>
      <w:r>
        <w:t>table(New)</w:t>
      </w:r>
    </w:p>
    <w:p w:rsidR="00921C33" w:rsidRDefault="00921C33">
      <w:pPr>
        <w:pStyle w:val="BodyText"/>
      </w:pPr>
    </w:p>
    <w:p w:rsidR="00921C33" w:rsidRDefault="00953A53">
      <w:pPr>
        <w:pStyle w:val="BodyText"/>
      </w:pPr>
      <w:r>
        <w:rPr>
          <w:noProof/>
        </w:rPr>
        <w:drawing>
          <wp:inline distT="0" distB="0" distL="0" distR="0" wp14:anchorId="10AA62BD" wp14:editId="261B764A">
            <wp:extent cx="5943600" cy="5149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4B75" w:rsidRDefault="005A4B75">
      <w:pPr>
        <w:pStyle w:val="BodyText"/>
      </w:pPr>
    </w:p>
    <w:p w:rsidR="005A4B75" w:rsidRDefault="005A4B75">
      <w:pPr>
        <w:pStyle w:val="BodyText"/>
      </w:pPr>
    </w:p>
    <w:p w:rsidR="0017276C" w:rsidRPr="0017276C" w:rsidRDefault="00CB07AA" w:rsidP="0017276C">
      <w:pPr>
        <w:pStyle w:val="Heading1"/>
      </w:pPr>
      <w:bookmarkStart w:id="14" w:name="lets-bind-the-mean-standard-deviation-an"/>
      <w:bookmarkEnd w:id="14"/>
      <w:r>
        <w:lastRenderedPageBreak/>
        <w:t>Lets bind the mean, standard dev</w:t>
      </w:r>
      <w:r w:rsidR="00F90A10">
        <w:t>iation and variance of the colu</w:t>
      </w:r>
      <w:r>
        <w:t>mns and see if we can find any observations</w:t>
      </w:r>
    </w:p>
    <w:p w:rsidR="00EB67AE" w:rsidRDefault="00CB07AA">
      <w:pPr>
        <w:pStyle w:val="FirstParagraph"/>
      </w:pPr>
      <w:r>
        <w:t>C</w:t>
      </w:r>
      <w:r>
        <w:t>ol_Head &lt;- c(“Mean”, “Standard Deviation”, “Variance”,</w:t>
      </w:r>
      <w:r>
        <w:t xml:space="preserve"> “Remark”) Current_Stats &lt;- c(round(mean(Current), digits = 2), round(sd(Current), digit = 2), round(var(Current), digits = 2), “Current Ball”)</w:t>
      </w:r>
    </w:p>
    <w:p w:rsidR="00EB67AE" w:rsidRDefault="00CB07AA">
      <w:pPr>
        <w:pStyle w:val="BodyText"/>
      </w:pPr>
      <w:r>
        <w:t>New_Stats &lt;- c(round(mean(New), digits = 2), round(sd(New), digit = 2), round(var(New), digits = 2), “New Ball”)</w:t>
      </w:r>
    </w:p>
    <w:p w:rsidR="00EB67AE" w:rsidRDefault="00CB07AA">
      <w:pPr>
        <w:pStyle w:val="BodyText"/>
      </w:pPr>
      <w:r>
        <w:t>Comb_stats &lt;-rbind(Col_Head, Current_Stats, New_Stats) Comb_stats</w:t>
      </w:r>
    </w:p>
    <w:p w:rsidR="0017276C" w:rsidRDefault="0017276C">
      <w:pPr>
        <w:pStyle w:val="BodyText"/>
      </w:pPr>
    </w:p>
    <w:p w:rsidR="0017276C" w:rsidRDefault="0017276C">
      <w:pPr>
        <w:pStyle w:val="BodyText"/>
      </w:pPr>
      <w:r>
        <w:rPr>
          <w:noProof/>
        </w:rPr>
        <w:drawing>
          <wp:inline distT="0" distB="0" distL="0" distR="0" wp14:anchorId="021D3938" wp14:editId="5D46E389">
            <wp:extent cx="5943600" cy="12096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F13186">
      <w:pPr>
        <w:pStyle w:val="Heading1"/>
      </w:pPr>
      <w:bookmarkStart w:id="15" w:name="obrervations"/>
      <w:bookmarkEnd w:id="15"/>
      <w:r>
        <w:t>Obs</w:t>
      </w:r>
      <w:r w:rsidR="00CB07AA">
        <w:t>ervations :</w:t>
      </w:r>
    </w:p>
    <w:p w:rsidR="00EB67AE" w:rsidRDefault="0099424F">
      <w:pPr>
        <w:pStyle w:val="Heading1"/>
      </w:pPr>
      <w:bookmarkStart w:id="16" w:name="as-informed-earlier-mean-of-new-gof-ball"/>
      <w:bookmarkEnd w:id="16"/>
      <w:r>
        <w:t>As informed earlier mean of n</w:t>
      </w:r>
      <w:r w:rsidR="00CB07AA">
        <w:t>ew go</w:t>
      </w:r>
      <w:r w:rsidR="007C4AF6">
        <w:t>l</w:t>
      </w:r>
      <w:r w:rsidR="00CB07AA">
        <w:t>f balls is 267.5 whereas mean of current golf balls is 270.27</w:t>
      </w:r>
    </w:p>
    <w:p w:rsidR="00EB67AE" w:rsidRDefault="00CB07AA">
      <w:pPr>
        <w:pStyle w:val="Heading1"/>
      </w:pPr>
      <w:bookmarkStart w:id="17" w:name="new-golf-balls-have-higher-variance-comp"/>
      <w:bookmarkEnd w:id="17"/>
      <w:r>
        <w:t>New Golf balls have higher variance compared to current golf balls</w:t>
      </w:r>
    </w:p>
    <w:p w:rsidR="00EB67AE" w:rsidRDefault="00CB07AA">
      <w:pPr>
        <w:pStyle w:val="Heading1"/>
      </w:pPr>
      <w:bookmarkStart w:id="18" w:name="coming-to-standard-deviation-current-has"/>
      <w:bookmarkEnd w:id="18"/>
      <w:r>
        <w:t>Coming to s</w:t>
      </w:r>
      <w:r>
        <w:t>tandard deviation, Current has 8.75 a</w:t>
      </w:r>
      <w:r w:rsidR="00866E84">
        <w:t>n</w:t>
      </w:r>
      <w:r>
        <w:t>d new golf balls has 9.9</w:t>
      </w:r>
    </w:p>
    <w:p w:rsidR="00EB67AE" w:rsidRDefault="00CB07AA">
      <w:pPr>
        <w:pStyle w:val="Heading1"/>
      </w:pPr>
      <w:bookmarkStart w:id="19" w:name="lets-solve-the-problem-by-hypothesis"/>
      <w:bookmarkEnd w:id="19"/>
      <w:r>
        <w:t>Lets solve the problem by hypothesis :</w:t>
      </w:r>
    </w:p>
    <w:p w:rsidR="00EB67AE" w:rsidRDefault="00CB07AA">
      <w:pPr>
        <w:pStyle w:val="Heading1"/>
      </w:pPr>
      <w:bookmarkStart w:id="20" w:name="lets-1-be-mean-driving-distance-of-curre"/>
      <w:bookmarkEnd w:id="20"/>
      <w:r>
        <w:t>Lets µ1 be Mean driving distance of current model golf ball and</w:t>
      </w:r>
    </w:p>
    <w:p w:rsidR="00EB67AE" w:rsidRDefault="00CB07AA">
      <w:pPr>
        <w:pStyle w:val="SourceCode"/>
      </w:pPr>
      <w:r>
        <w:rPr>
          <w:rStyle w:val="VerbatimChar"/>
        </w:rPr>
        <w:t>#  µ2 be the Mean driving distance of new model golf ball</w:t>
      </w:r>
    </w:p>
    <w:p w:rsidR="00EB67AE" w:rsidRDefault="00CB07AA">
      <w:pPr>
        <w:pStyle w:val="Heading1"/>
      </w:pPr>
      <w:bookmarkStart w:id="21" w:name="our-null-hypothesis-h0-wil-be-1---2-0-me"/>
      <w:bookmarkEnd w:id="21"/>
      <w:r>
        <w:lastRenderedPageBreak/>
        <w:t>Our Null hypothesis (H0) wil be :</w:t>
      </w:r>
      <w:r>
        <w:t xml:space="preserve"> µ1 - µ2 = 0 (Meaning there is no difference in both new and current</w:t>
      </w:r>
      <w:r w:rsidR="00E56AC8">
        <w:t xml:space="preserve"> model</w:t>
      </w:r>
      <w:bookmarkStart w:id="22" w:name="_GoBack"/>
      <w:bookmarkEnd w:id="22"/>
      <w:r>
        <w:t>)</w:t>
      </w:r>
    </w:p>
    <w:p w:rsidR="00EB67AE" w:rsidRDefault="00CB07AA">
      <w:pPr>
        <w:pStyle w:val="Heading1"/>
      </w:pPr>
      <w:bookmarkStart w:id="23" w:name="and-our-alternate-hypothesis-ha-will-be-"/>
      <w:bookmarkEnd w:id="23"/>
      <w:r>
        <w:t>And our Alternate Hypothesis (Ha) will be : µ1 - µ2 != 0 (meaning New and Current are not the same)</w:t>
      </w:r>
    </w:p>
    <w:p w:rsidR="00EB67AE" w:rsidRDefault="00CB07AA">
      <w:pPr>
        <w:pStyle w:val="Heading1"/>
      </w:pPr>
      <w:bookmarkStart w:id="24" w:name="assumption"/>
      <w:bookmarkEnd w:id="24"/>
      <w:r>
        <w:t>Assumption :</w:t>
      </w:r>
    </w:p>
    <w:p w:rsidR="00EB67AE" w:rsidRDefault="00CB07AA">
      <w:pPr>
        <w:pStyle w:val="Heading1"/>
      </w:pPr>
      <w:bookmarkStart w:id="25" w:name="by-formulation-of-above-hypotheses-we-as"/>
      <w:bookmarkEnd w:id="25"/>
      <w:r>
        <w:t>By formulation of above hypotheses, we assume that the current and new go</w:t>
      </w:r>
      <w:r>
        <w:t>lf balls show no</w:t>
      </w:r>
    </w:p>
    <w:p w:rsidR="00EB67AE" w:rsidRDefault="00CB07AA">
      <w:pPr>
        <w:pStyle w:val="Heading1"/>
      </w:pPr>
      <w:bookmarkStart w:id="26" w:name="significant-difference-to-each-other.-it"/>
      <w:bookmarkEnd w:id="26"/>
      <w:r>
        <w:t>significant difference to each other. Its a case of independent sample, two-tailed test.</w:t>
      </w:r>
    </w:p>
    <w:p w:rsidR="00EB67AE" w:rsidRDefault="00CB07AA">
      <w:pPr>
        <w:pStyle w:val="Heading1"/>
      </w:pPr>
      <w:bookmarkStart w:id="27" w:name="lets-calculate-the-p-value-using-two-sam"/>
      <w:bookmarkEnd w:id="27"/>
      <w:r>
        <w:t>Lets calculate the p value using Two sample t-test</w:t>
      </w:r>
    </w:p>
    <w:p w:rsidR="00EB67AE" w:rsidRDefault="00CB07AA">
      <w:pPr>
        <w:pStyle w:val="FirstParagraph"/>
      </w:pPr>
      <w:r>
        <w:t>t.test(Current,New)</w:t>
      </w:r>
    </w:p>
    <w:p w:rsidR="003B2140" w:rsidRDefault="003B2140" w:rsidP="003B2140">
      <w:pPr>
        <w:pStyle w:val="BodyText"/>
      </w:pPr>
      <w:r>
        <w:rPr>
          <w:noProof/>
        </w:rPr>
        <w:drawing>
          <wp:inline distT="0" distB="0" distL="0" distR="0" wp14:anchorId="7AA63914" wp14:editId="076A879B">
            <wp:extent cx="5943600" cy="146558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598" w:rsidRPr="003B2140" w:rsidRDefault="00623598" w:rsidP="003B2140">
      <w:pPr>
        <w:pStyle w:val="BodyText"/>
      </w:pPr>
    </w:p>
    <w:p w:rsidR="00EB67AE" w:rsidRDefault="00CB07AA">
      <w:pPr>
        <w:pStyle w:val="Heading1"/>
      </w:pPr>
      <w:bookmarkStart w:id="28" w:name="observations"/>
      <w:bookmarkEnd w:id="28"/>
      <w:r>
        <w:lastRenderedPageBreak/>
        <w:t>Observations:</w:t>
      </w:r>
    </w:p>
    <w:p w:rsidR="00EB67AE" w:rsidRDefault="00CB07AA">
      <w:pPr>
        <w:pStyle w:val="Heading1"/>
      </w:pPr>
      <w:bookmarkStart w:id="29" w:name="in-the-two-tailed-testthe-p-value-what-w"/>
      <w:bookmarkEnd w:id="29"/>
      <w:r>
        <w:t>1. In the two-tailed test,the p-value what we get is 0.188.</w:t>
      </w:r>
    </w:p>
    <w:p w:rsidR="00EB67AE" w:rsidRDefault="00CB07AA">
      <w:pPr>
        <w:pStyle w:val="Heading1"/>
      </w:pPr>
      <w:bookmarkStart w:id="30" w:name="the-p-value-is-0.188-which-is-greater-th"/>
      <w:bookmarkEnd w:id="30"/>
      <w:r>
        <w:t>2. Th</w:t>
      </w:r>
      <w:r>
        <w:t>e p-value is 0.188, which is greater than level of significance 0.05.</w:t>
      </w:r>
    </w:p>
    <w:p w:rsidR="00EB67AE" w:rsidRDefault="00CB07AA">
      <w:pPr>
        <w:pStyle w:val="Heading1"/>
      </w:pPr>
      <w:bookmarkStart w:id="31" w:name="hence-we-cant-reject-the-the-null-hypoth"/>
      <w:bookmarkEnd w:id="31"/>
      <w:r>
        <w:t>Hence, we cant reject the the Null Hypothesis (H0).</w:t>
      </w:r>
    </w:p>
    <w:p w:rsidR="00EB67AE" w:rsidRDefault="00CB07AA">
      <w:pPr>
        <w:pStyle w:val="Heading1"/>
      </w:pPr>
      <w:bookmarkStart w:id="32" w:name="so-the-conclusion-is-that-this-data-does"/>
      <w:bookmarkEnd w:id="32"/>
      <w:r>
        <w:t>3. So the conclusion is that this data does not provide statistical ev</w:t>
      </w:r>
      <w:r w:rsidR="00623598">
        <w:t>idence that the new golf balls</w:t>
      </w:r>
      <w:r>
        <w:t xml:space="preserve"> have either a lower mean driving distance or a higher mean driving distance.</w:t>
      </w:r>
    </w:p>
    <w:p w:rsidR="00EB67AE" w:rsidRDefault="00CB07AA">
      <w:pPr>
        <w:pStyle w:val="Heading1"/>
      </w:pPr>
      <w:bookmarkStart w:id="33" w:name="this-implies-that-par-inc.-should-take-t"/>
      <w:bookmarkEnd w:id="33"/>
      <w:r>
        <w:t>4. This implies that Par Inc. should take the new golf balls in production a</w:t>
      </w:r>
      <w:r>
        <w:t>s the p-value indicate</w:t>
      </w:r>
    </w:p>
    <w:p w:rsidR="00EB67AE" w:rsidRDefault="00CB07AA">
      <w:pPr>
        <w:pStyle w:val="Heading1"/>
      </w:pPr>
      <w:bookmarkStart w:id="34" w:name="that-there-is-no-significant-difference-"/>
      <w:bookmarkEnd w:id="34"/>
      <w:r>
        <w:t>that there is no significant difference between estimated population mean of current as well as new # golf balls.</w:t>
      </w:r>
    </w:p>
    <w:p w:rsidR="00EB67AE" w:rsidRDefault="00CB07AA">
      <w:pPr>
        <w:pStyle w:val="Heading1"/>
      </w:pPr>
      <w:bookmarkStart w:id="35" w:name="lets-check-for-the-confidence-interval--"/>
      <w:bookmarkEnd w:id="35"/>
      <w:r>
        <w:t>Lets check for the Confidence interval - One sample t test to get 95% confidence interval</w:t>
      </w:r>
    </w:p>
    <w:p w:rsidR="00EB67AE" w:rsidRDefault="00CB07AA">
      <w:pPr>
        <w:pStyle w:val="FirstParagraph"/>
      </w:pPr>
      <w:r>
        <w:t>t.test(Current)</w:t>
      </w:r>
    </w:p>
    <w:p w:rsidR="00470014" w:rsidRPr="00470014" w:rsidRDefault="00470014" w:rsidP="00470014">
      <w:pPr>
        <w:pStyle w:val="BodyText"/>
      </w:pPr>
      <w:r>
        <w:rPr>
          <w:noProof/>
        </w:rPr>
        <w:drawing>
          <wp:inline distT="0" distB="0" distL="0" distR="0" wp14:anchorId="45D82877" wp14:editId="0E949121">
            <wp:extent cx="5943600" cy="19723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CB07AA">
      <w:pPr>
        <w:pStyle w:val="Heading1"/>
      </w:pPr>
      <w:bookmarkStart w:id="36" w:name="observations-1"/>
      <w:bookmarkEnd w:id="36"/>
      <w:r>
        <w:lastRenderedPageBreak/>
        <w:t>Observations:</w:t>
      </w:r>
    </w:p>
    <w:p w:rsidR="00EB67AE" w:rsidRDefault="00CB07AA">
      <w:pPr>
        <w:pStyle w:val="Heading1"/>
      </w:pPr>
      <w:r>
        <w:t>The 95% confidence interval of population mean for Current model is between 267.4757 &amp; 273.0743.</w:t>
      </w:r>
    </w:p>
    <w:p w:rsidR="00EB67AE" w:rsidRDefault="00CB07AA">
      <w:pPr>
        <w:pStyle w:val="Heading1"/>
      </w:pPr>
      <w:bookmarkStart w:id="37" w:name="this-implies---with-95-confidence-we-can"/>
      <w:bookmarkEnd w:id="37"/>
      <w:r>
        <w:t>This implies - with 95% confidence, we can say that the sample mean driving distance of current</w:t>
      </w:r>
      <w:bookmarkStart w:id="38" w:name="balls-will-be-within-this-range."/>
      <w:bookmarkEnd w:id="38"/>
      <w:r w:rsidR="002B6954">
        <w:t xml:space="preserve"> </w:t>
      </w:r>
      <w:r>
        <w:t>balls will be within this range.</w:t>
      </w:r>
    </w:p>
    <w:p w:rsidR="00EB67AE" w:rsidRDefault="00CB07AA">
      <w:pPr>
        <w:pStyle w:val="FirstParagraph"/>
      </w:pPr>
      <w:r>
        <w:t>t.test(New)</w:t>
      </w:r>
    </w:p>
    <w:p w:rsidR="002B6954" w:rsidRPr="002B6954" w:rsidRDefault="00053AE2" w:rsidP="002B6954">
      <w:pPr>
        <w:pStyle w:val="BodyText"/>
      </w:pPr>
      <w:r>
        <w:rPr>
          <w:noProof/>
        </w:rPr>
        <w:drawing>
          <wp:inline distT="0" distB="0" distL="0" distR="0" wp14:anchorId="597B3502" wp14:editId="2D6B1B5A">
            <wp:extent cx="5943600" cy="23806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CB07AA">
      <w:pPr>
        <w:pStyle w:val="Heading1"/>
      </w:pPr>
      <w:bookmarkStart w:id="39" w:name="observations-2"/>
      <w:bookmarkEnd w:id="39"/>
      <w:r>
        <w:t>Observations :</w:t>
      </w:r>
    </w:p>
    <w:p w:rsidR="00EB67AE" w:rsidRDefault="00CB07AA">
      <w:pPr>
        <w:pStyle w:val="Heading1"/>
      </w:pPr>
      <w:r>
        <w:t>The 95% confidence interval of population mean for New model is between 264.3348 &amp; 270.6652. This</w:t>
      </w:r>
      <w:bookmarkStart w:id="40" w:name="implies-that-with-95-confidence-we-can-s"/>
      <w:bookmarkEnd w:id="40"/>
      <w:r w:rsidR="00362E36">
        <w:t xml:space="preserve"> implies that</w:t>
      </w:r>
      <w:r>
        <w:t xml:space="preserve"> with 95% confidence, we can say that the sample mean driving distance of New balls</w:t>
      </w:r>
      <w:bookmarkStart w:id="41" w:name="will-be-within-this-range."/>
      <w:bookmarkEnd w:id="41"/>
      <w:r w:rsidR="008110C3">
        <w:t xml:space="preserve"> </w:t>
      </w:r>
      <w:r>
        <w:t>will be within this range.</w:t>
      </w:r>
    </w:p>
    <w:p w:rsidR="00EB67AE" w:rsidRDefault="00CB07AA">
      <w:pPr>
        <w:pStyle w:val="Heading1"/>
      </w:pPr>
      <w:bookmarkStart w:id="42" w:name="now-lets-again-see-the-95-confidence-int"/>
      <w:bookmarkEnd w:id="42"/>
      <w:r>
        <w:t>Now lets again see the 95% confide</w:t>
      </w:r>
      <w:r>
        <w:t>nce interval for the difference in means of the two population</w:t>
      </w:r>
    </w:p>
    <w:p w:rsidR="00EB67AE" w:rsidRDefault="00CB07AA">
      <w:pPr>
        <w:pStyle w:val="FirstParagraph"/>
      </w:pPr>
      <w:r>
        <w:t>t.test(Current,New)</w:t>
      </w:r>
    </w:p>
    <w:p w:rsidR="00EA7FCB" w:rsidRDefault="004328A6" w:rsidP="00EA7FCB">
      <w:pPr>
        <w:pStyle w:val="BodyText"/>
      </w:pPr>
      <w:r>
        <w:rPr>
          <w:noProof/>
        </w:rPr>
        <w:lastRenderedPageBreak/>
        <w:drawing>
          <wp:inline distT="0" distB="0" distL="0" distR="0" wp14:anchorId="28037308" wp14:editId="00312F30">
            <wp:extent cx="5943600" cy="16040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3" w:name="obseravtions"/>
      <w:bookmarkEnd w:id="43"/>
    </w:p>
    <w:p w:rsidR="00EA7FCB" w:rsidRDefault="00EA7FCB" w:rsidP="00EA7FCB">
      <w:pPr>
        <w:pStyle w:val="BodyText"/>
      </w:pPr>
      <w:bookmarkStart w:id="44" w:name="the-95-confidence-interval-of-difference"/>
      <w:bookmarkEnd w:id="44"/>
      <w:r>
        <w:t xml:space="preserve">Observations: </w:t>
      </w:r>
    </w:p>
    <w:p w:rsidR="00EB67AE" w:rsidRPr="00737B1D" w:rsidRDefault="00CB07AA" w:rsidP="00737B1D">
      <w:pPr>
        <w:pStyle w:val="BodyText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737B1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The 95% confidence interval of difference in population mean between both the models is between</w:t>
      </w:r>
      <w:bookmarkStart w:id="45" w:name="yards-on-the-lower-end-6.93-yards-on-the"/>
      <w:bookmarkEnd w:id="45"/>
      <w:r w:rsidRPr="00737B1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-1.38 yards on the lower end 6.93 yards on the upper end. This</w:t>
      </w:r>
      <w:r w:rsidR="00F972A4" w:rsidRPr="00737B1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implies that with 95% confidence, we</w:t>
      </w:r>
      <w:r w:rsidRPr="00737B1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can say that the difference in sample mean driving distance of both the models will be within the</w:t>
      </w:r>
      <w:bookmarkStart w:id="46" w:name="above-range.-for-the-40-balls-we-have-ta"/>
      <w:bookmarkEnd w:id="46"/>
      <w:r w:rsidR="00737B1D" w:rsidRPr="00737B1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</w:t>
      </w:r>
      <w:r w:rsidRPr="00737B1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above range. For the 40 balls we have taken in this sample, the diffe</w:t>
      </w:r>
      <w:r w:rsidR="007A6E02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rence in mean driving distance</w:t>
      </w:r>
      <w:r w:rsidRPr="00737B1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is 2.775 yards </w:t>
      </w:r>
      <w:r w:rsidR="00196638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i.e</w:t>
      </w:r>
      <w:r w:rsidRPr="00737B1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|267.5 - 270.275| which falls in the range.</w:t>
      </w:r>
    </w:p>
    <w:p w:rsidR="00EB67AE" w:rsidRDefault="00196638">
      <w:pPr>
        <w:pStyle w:val="Heading1"/>
      </w:pPr>
      <w:bookmarkStart w:id="47" w:name="lets-see-if-we-need-more-samples."/>
      <w:bookmarkEnd w:id="47"/>
      <w:r>
        <w:t>Now lets see if we need more samples :</w:t>
      </w:r>
    </w:p>
    <w:p w:rsidR="00EB67AE" w:rsidRDefault="00CB07AA">
      <w:pPr>
        <w:pStyle w:val="Heading1"/>
      </w:pPr>
      <w:bookmarkStart w:id="48" w:name="the-difference-between-sample-means-is--"/>
      <w:bookmarkEnd w:id="48"/>
      <w:r>
        <w:t>The difference between sample means is - 2.775</w:t>
      </w:r>
    </w:p>
    <w:p w:rsidR="00EB67AE" w:rsidRDefault="00CB07AA">
      <w:pPr>
        <w:pStyle w:val="Heading1"/>
      </w:pPr>
      <w:bookmarkStart w:id="49" w:name="the-pooled-standard-deviation-formula-is"/>
      <w:bookmarkEnd w:id="49"/>
      <w:r>
        <w:t xml:space="preserve">The pooled standard deviation formula is </w:t>
      </w:r>
      <w:r w:rsidR="0074793B">
        <w:t>–</w:t>
      </w:r>
    </w:p>
    <w:p w:rsidR="0074793B" w:rsidRDefault="0074793B" w:rsidP="0074793B">
      <w:pPr>
        <w:pStyle w:val="BodyText"/>
      </w:pPr>
    </w:p>
    <w:p w:rsidR="0074793B" w:rsidRDefault="000A7858" w:rsidP="0074793B">
      <w:pPr>
        <w:pStyle w:val="BodyText"/>
      </w:pPr>
      <w:r>
        <w:rPr>
          <w:noProof/>
        </w:rPr>
        <w:drawing>
          <wp:inline distT="0" distB="0" distL="0" distR="0" wp14:anchorId="0E95877F" wp14:editId="06155284">
            <wp:extent cx="5943600" cy="6388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7858" w:rsidRDefault="000A7858" w:rsidP="000A7858">
      <w:pPr>
        <w:pStyle w:val="BodyText"/>
      </w:pPr>
      <w:r>
        <w:t>Let’s calculate the value for pooled standard deviations –</w:t>
      </w:r>
      <w:bookmarkStart w:id="50" w:name="calculate-the-power-t-test-and-check-if-"/>
      <w:bookmarkEnd w:id="50"/>
      <w:r>
        <w:t xml:space="preserve"> </w:t>
      </w:r>
    </w:p>
    <w:p w:rsidR="00EB67AE" w:rsidRDefault="00023B6B" w:rsidP="000A7858">
      <w:pPr>
        <w:pStyle w:val="BodyText"/>
      </w:pPr>
      <w:r>
        <w:t>Calculate</w:t>
      </w:r>
      <w:r w:rsidR="00CB07AA">
        <w:t xml:space="preserve"> the power T test and check if larger sample is required.</w:t>
      </w:r>
    </w:p>
    <w:p w:rsidR="00EB67AE" w:rsidRDefault="00CB07AA">
      <w:pPr>
        <w:pStyle w:val="Heading1"/>
      </w:pPr>
      <w:bookmarkStart w:id="51" w:name="we-may-need-to-find-the-samples-number-i"/>
      <w:bookmarkEnd w:id="51"/>
      <w:r>
        <w:lastRenderedPageBreak/>
        <w:t>W</w:t>
      </w:r>
      <w:r>
        <w:t>e may need to find</w:t>
      </w:r>
      <w:r>
        <w:t xml:space="preserve"> the samples number if in case Power of Test is insignificant.</w:t>
      </w:r>
    </w:p>
    <w:p w:rsidR="00EB67AE" w:rsidRDefault="00CB07AA">
      <w:pPr>
        <w:pStyle w:val="Heading1"/>
      </w:pPr>
      <w:bookmarkStart w:id="52" w:name="pooled-standard-deviation--"/>
      <w:bookmarkEnd w:id="52"/>
      <w:r>
        <w:t>Pooled Standard Deviation -</w:t>
      </w:r>
    </w:p>
    <w:p w:rsidR="00EB67AE" w:rsidRDefault="00CB07AA">
      <w:pPr>
        <w:pStyle w:val="FirstParagraph"/>
      </w:pPr>
      <w:r>
        <w:t>n1 = 40 n2 = 40 m1 = mean(Current) m2 = mean(New) sd1 = sd(Current) sd2 = sd(New) value = m1 - m2 poolsd = (((n1 - 1)</w:t>
      </w:r>
      <w:r>
        <w:rPr>
          <w:i/>
        </w:rPr>
        <w:t>(sd1^2) + (n2 - 1)</w:t>
      </w:r>
      <w:r>
        <w:t>(sd2^2))/(n1 + n2 - 2))^0.5</w:t>
      </w:r>
    </w:p>
    <w:p w:rsidR="00EB67AE" w:rsidRDefault="00CB07AA">
      <w:pPr>
        <w:pStyle w:val="Heading1"/>
      </w:pPr>
      <w:bookmarkStart w:id="53" w:name="lets-see-the-value-an-poolsd-values--"/>
      <w:bookmarkEnd w:id="53"/>
      <w:r>
        <w:t>Le</w:t>
      </w:r>
      <w:r>
        <w:t>t</w:t>
      </w:r>
      <w:r w:rsidR="00023B6B">
        <w:t>s see the poolsd values</w:t>
      </w:r>
      <w:r>
        <w:t xml:space="preserve"> -</w:t>
      </w:r>
    </w:p>
    <w:p w:rsidR="00EB67AE" w:rsidRDefault="009214A8">
      <w:pPr>
        <w:pStyle w:val="FirstParagraph"/>
      </w:pPr>
      <w:r>
        <w:t>V</w:t>
      </w:r>
      <w:r w:rsidR="00CB07AA">
        <w:t>alue</w:t>
      </w:r>
    </w:p>
    <w:p w:rsidR="009214A8" w:rsidRPr="009214A8" w:rsidRDefault="009214A8" w:rsidP="009214A8">
      <w:pPr>
        <w:pStyle w:val="BodyText"/>
      </w:pPr>
      <w:r>
        <w:rPr>
          <w:noProof/>
        </w:rPr>
        <w:drawing>
          <wp:inline distT="0" distB="0" distL="0" distR="0" wp14:anchorId="068DF688" wp14:editId="419C923B">
            <wp:extent cx="4410075" cy="7620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9214A8">
      <w:pPr>
        <w:pStyle w:val="BodyText"/>
      </w:pPr>
      <w:r>
        <w:t>P</w:t>
      </w:r>
      <w:r w:rsidR="00CB07AA">
        <w:t>oolsd</w:t>
      </w:r>
    </w:p>
    <w:p w:rsidR="009214A8" w:rsidRDefault="008F3405">
      <w:pPr>
        <w:pStyle w:val="BodyText"/>
      </w:pPr>
      <w:r>
        <w:rPr>
          <w:noProof/>
        </w:rPr>
        <w:drawing>
          <wp:inline distT="0" distB="0" distL="0" distR="0" wp14:anchorId="0969F67A" wp14:editId="4CDB8BD2">
            <wp:extent cx="2352675" cy="6953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CB07AA">
      <w:pPr>
        <w:pStyle w:val="Heading1"/>
      </w:pPr>
      <w:bookmarkStart w:id="54" w:name="lets-check-the-power-t-test--"/>
      <w:bookmarkEnd w:id="54"/>
      <w:r>
        <w:t>Lets check the power T test -</w:t>
      </w:r>
    </w:p>
    <w:p w:rsidR="00EB67AE" w:rsidRDefault="00CB07AA">
      <w:pPr>
        <w:pStyle w:val="FirstParagraph"/>
      </w:pPr>
      <w:r>
        <w:t>power.t.test( n = 40, delta = 2.78, sd = 9.34, sig.level = 0.05, type = “two.sample”, alternative = “two.sided” )</w:t>
      </w:r>
    </w:p>
    <w:p w:rsidR="002429E1" w:rsidRDefault="002429E1" w:rsidP="002429E1">
      <w:pPr>
        <w:pStyle w:val="BodyText"/>
      </w:pPr>
    </w:p>
    <w:p w:rsidR="002429E1" w:rsidRPr="002429E1" w:rsidRDefault="002429E1" w:rsidP="002429E1">
      <w:pPr>
        <w:pStyle w:val="BodyText"/>
      </w:pPr>
      <w:r>
        <w:rPr>
          <w:noProof/>
        </w:rPr>
        <w:lastRenderedPageBreak/>
        <w:drawing>
          <wp:inline distT="0" distB="0" distL="0" distR="0" wp14:anchorId="04392E42" wp14:editId="028A8EB4">
            <wp:extent cx="5943600" cy="294830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CB07AA">
      <w:pPr>
        <w:pStyle w:val="Heading1"/>
      </w:pPr>
      <w:bookmarkStart w:id="55" w:name="obervations"/>
      <w:bookmarkEnd w:id="55"/>
      <w:r>
        <w:t>Obervations :</w:t>
      </w:r>
    </w:p>
    <w:p w:rsidR="00EB67AE" w:rsidRDefault="00CB07AA">
      <w:pPr>
        <w:pStyle w:val="FirstParagraph"/>
      </w:pPr>
      <w:r>
        <w:t>The Power of test is 0.2593 or 25.9%, which means</w:t>
      </w:r>
      <w:r>
        <w:t xml:space="preserve"> there is only 26% chances that the null hypothesis will be rejected when it is false. Hence, we should revisit the number of samples to increase the power of test.</w:t>
      </w:r>
    </w:p>
    <w:p w:rsidR="00EB67AE" w:rsidRDefault="00CB07AA">
      <w:pPr>
        <w:pStyle w:val="Heading1"/>
      </w:pPr>
      <w:bookmarkStart w:id="56" w:name="lets-recalculate-the-sample-size-using-p"/>
      <w:bookmarkEnd w:id="56"/>
      <w:r>
        <w:t>Lets Recalculate the Sample Size using Power T Test :</w:t>
      </w:r>
    </w:p>
    <w:p w:rsidR="00EB67AE" w:rsidRDefault="00CB07AA">
      <w:pPr>
        <w:pStyle w:val="Heading1"/>
      </w:pPr>
      <w:bookmarkStart w:id="57" w:name="we-will-consider-power-of-test-as-95-sig"/>
      <w:bookmarkEnd w:id="57"/>
      <w:r>
        <w:t>we will consider Power of test as 95%</w:t>
      </w:r>
      <w:r>
        <w:t xml:space="preserve"> , significance level of 0.188 (The P value calculated using</w:t>
      </w:r>
    </w:p>
    <w:p w:rsidR="00EB67AE" w:rsidRDefault="00CB07AA">
      <w:pPr>
        <w:pStyle w:val="Heading1"/>
      </w:pPr>
      <w:bookmarkStart w:id="58" w:name="t.testcurrentnew-and-execute-the-power-t"/>
      <w:bookmarkEnd w:id="58"/>
      <w:r>
        <w:t>t.test(Current,New)) and execute the Power T test once again.</w:t>
      </w:r>
    </w:p>
    <w:p w:rsidR="00EB67AE" w:rsidRDefault="00CB07AA">
      <w:pPr>
        <w:pStyle w:val="FirstParagraph"/>
      </w:pPr>
      <w:r>
        <w:t>power.t.test( power = 0.95, delta = 2.775, sd = 9.342, sig.level = 0.188, type = “two.sample”, alternative = “two.sided” )</w:t>
      </w:r>
    </w:p>
    <w:p w:rsidR="00F64A5C" w:rsidRPr="00F64A5C" w:rsidRDefault="00B7230A" w:rsidP="00F64A5C">
      <w:pPr>
        <w:pStyle w:val="BodyText"/>
      </w:pPr>
      <w:r>
        <w:lastRenderedPageBreak/>
        <w:tab/>
      </w:r>
      <w:r>
        <w:rPr>
          <w:noProof/>
        </w:rPr>
        <w:drawing>
          <wp:inline distT="0" distB="0" distL="0" distR="0" wp14:anchorId="310731FB" wp14:editId="5A2C49FD">
            <wp:extent cx="5943600" cy="32975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AE" w:rsidRDefault="00CB07AA">
      <w:pPr>
        <w:pStyle w:val="Heading1"/>
      </w:pPr>
      <w:bookmarkStart w:id="59" w:name="observation"/>
      <w:bookmarkEnd w:id="59"/>
      <w:r>
        <w:t>Observation :</w:t>
      </w:r>
    </w:p>
    <w:p w:rsidR="00EB67AE" w:rsidRDefault="00CB07AA">
      <w:pPr>
        <w:pStyle w:val="Heading1"/>
      </w:pPr>
      <w:bookmarkStart w:id="60" w:name="we-can-see-that-we-need-a-sample-size-of"/>
      <w:bookmarkEnd w:id="60"/>
      <w:r>
        <w:t>We can see that we need a sample size of 199-200 to get 95% power of Test.</w:t>
      </w:r>
    </w:p>
    <w:p w:rsidR="00EB67AE" w:rsidRDefault="00CB07AA">
      <w:pPr>
        <w:pStyle w:val="Heading1"/>
      </w:pPr>
      <w:bookmarkStart w:id="61" w:name="now-answering-the-below-questions"/>
      <w:bookmarkEnd w:id="61"/>
      <w:r>
        <w:t>Now answering the below questions :</w:t>
      </w:r>
    </w:p>
    <w:p w:rsidR="00EB67AE" w:rsidRDefault="00CB07AA">
      <w:pPr>
        <w:numPr>
          <w:ilvl w:val="0"/>
          <w:numId w:val="3"/>
        </w:numPr>
      </w:pPr>
      <w:r>
        <w:t>Formulate and present the rationale for a hypothesis test that par could use to compare the driving distances of the current and ne</w:t>
      </w:r>
      <w:r>
        <w:t>w golf balls</w:t>
      </w:r>
    </w:p>
    <w:p w:rsidR="00EB67AE" w:rsidRDefault="00CB07AA">
      <w:pPr>
        <w:numPr>
          <w:ilvl w:val="0"/>
          <w:numId w:val="3"/>
        </w:numPr>
      </w:pPr>
      <w:r>
        <w:t>Analyze the data to provide the hypothesis testing conclusion. What is the p-value for your test? What is your recommendation for Par Inc.?</w:t>
      </w:r>
    </w:p>
    <w:p w:rsidR="00EB67AE" w:rsidRDefault="00CB07AA">
      <w:pPr>
        <w:numPr>
          <w:ilvl w:val="0"/>
          <w:numId w:val="3"/>
        </w:numPr>
      </w:pPr>
      <w:r>
        <w:t>Provide descriptive statistical summaries of the data for each model</w:t>
      </w:r>
    </w:p>
    <w:p w:rsidR="00EB67AE" w:rsidRDefault="00CB07AA">
      <w:pPr>
        <w:numPr>
          <w:ilvl w:val="0"/>
          <w:numId w:val="3"/>
        </w:numPr>
      </w:pPr>
      <w:r>
        <w:t>What is the 95% confidence interva</w:t>
      </w:r>
      <w:r>
        <w:t>l for the population mean of each model, and what is the 95% confidence interval for the difference between the means of the two population? 5. Do you see a need for larger sample sizes and more testing with the golf balls? Discuss</w:t>
      </w:r>
    </w:p>
    <w:p w:rsidR="00EB67AE" w:rsidRDefault="00CB07AA">
      <w:pPr>
        <w:pStyle w:val="Heading1"/>
      </w:pPr>
      <w:bookmarkStart w:id="62" w:name="answersconcusion-fron-the-test"/>
      <w:bookmarkEnd w:id="62"/>
      <w:r>
        <w:lastRenderedPageBreak/>
        <w:t>Answers/Concusion fron t</w:t>
      </w:r>
      <w:r>
        <w:t>he Test :</w:t>
      </w:r>
    </w:p>
    <w:p w:rsidR="00EB67AE" w:rsidRDefault="00CB07AA">
      <w:pPr>
        <w:pStyle w:val="Heading1"/>
      </w:pPr>
      <w:bookmarkStart w:id="63" w:name="we-can-confirm-that-the-mean-driving-dis"/>
      <w:bookmarkEnd w:id="63"/>
      <w:r>
        <w:t>1. We can confirm that the mean driving distance of New Ball is less than Old Ball. (267.5 yards Vs</w:t>
      </w:r>
      <w:bookmarkStart w:id="64" w:name="yards."/>
      <w:bookmarkEnd w:id="64"/>
      <w:r w:rsidR="00491C83">
        <w:t xml:space="preserve"> </w:t>
      </w:r>
      <w:r>
        <w:t>270.3 yards).</w:t>
      </w:r>
    </w:p>
    <w:p w:rsidR="00EB67AE" w:rsidRDefault="00CB07AA">
      <w:pPr>
        <w:pStyle w:val="Heading1"/>
      </w:pPr>
      <w:bookmarkStart w:id="65" w:name="the-hypothesis-testing-concludes-that-th"/>
      <w:bookmarkEnd w:id="65"/>
      <w:r>
        <w:t>2. The Hypothesis Testing concludes that this data does not provide statistical evidence that the</w:t>
      </w:r>
      <w:bookmarkStart w:id="66" w:name="new-golf-balls-have-either-a-lower-or-hi"/>
      <w:bookmarkEnd w:id="66"/>
      <w:r w:rsidR="00AF0F1B">
        <w:t xml:space="preserve"> </w:t>
      </w:r>
      <w:r>
        <w:t>new golf balls have either a lower or higher mean driving distance. - WHich implies that Par Inc.</w:t>
      </w:r>
      <w:bookmarkStart w:id="67" w:name="should-take-the-new-golf-balls-in-produc"/>
      <w:bookmarkEnd w:id="67"/>
      <w:r w:rsidR="00AF0F1B">
        <w:t xml:space="preserve"> </w:t>
      </w:r>
      <w:r>
        <w:t>should take the new golf balls in production as the p-value indicate that there is no significant</w:t>
      </w:r>
      <w:bookmarkStart w:id="68" w:name="difference-between-estimated-population-"/>
      <w:bookmarkEnd w:id="68"/>
      <w:r w:rsidR="00AF0F1B">
        <w:t xml:space="preserve"> </w:t>
      </w:r>
      <w:r>
        <w:t>difference between estimated population mean of current as w</w:t>
      </w:r>
      <w:r>
        <w:t>ell as new golf balls.</w:t>
      </w:r>
    </w:p>
    <w:p w:rsidR="00EB67AE" w:rsidRDefault="00CB07AA">
      <w:pPr>
        <w:pStyle w:val="Heading1"/>
      </w:pPr>
      <w:bookmarkStart w:id="69" w:name="i-have-listed-the-descriptive-statistica"/>
      <w:bookmarkEnd w:id="69"/>
      <w:r>
        <w:t>3. I have listed the descriptive statistical summaries earlier. Please refer it.</w:t>
      </w:r>
    </w:p>
    <w:p w:rsidR="00EB67AE" w:rsidRDefault="00CB07AA">
      <w:pPr>
        <w:pStyle w:val="Heading1"/>
      </w:pPr>
      <w:bookmarkStart w:id="70" w:name="when-it-comes-to-confidence-interval-we-"/>
      <w:bookmarkEnd w:id="70"/>
      <w:r>
        <w:t>4. When it comes to confidence interval we can say :</w:t>
      </w:r>
    </w:p>
    <w:p w:rsidR="00EB67AE" w:rsidRDefault="00CB07AA">
      <w:pPr>
        <w:pStyle w:val="Heading1"/>
      </w:pPr>
      <w:r>
        <w:t>The 95% confidence interval of population mean for Current model is between 267.4757 &amp; 273.0743.</w:t>
      </w:r>
    </w:p>
    <w:p w:rsidR="00EB67AE" w:rsidRDefault="00CB07AA">
      <w:pPr>
        <w:pStyle w:val="Heading1"/>
      </w:pPr>
      <w:bookmarkStart w:id="71" w:name="the-95-confidence-interval-of-population"/>
      <w:bookmarkEnd w:id="71"/>
      <w:r>
        <w:t>Th</w:t>
      </w:r>
      <w:r>
        <w:t>e 95% confidence interval of population mean for New model is between 264.3348 &amp; 270.6652.</w:t>
      </w:r>
    </w:p>
    <w:p w:rsidR="00EB67AE" w:rsidRDefault="00CB07AA">
      <w:pPr>
        <w:pStyle w:val="Heading1"/>
      </w:pPr>
      <w:bookmarkStart w:id="72" w:name="talking-about-the-power-of-test"/>
      <w:bookmarkEnd w:id="72"/>
      <w:r>
        <w:t>5. Talking about the power of test :</w:t>
      </w:r>
    </w:p>
    <w:p w:rsidR="00EB67AE" w:rsidRDefault="00CB07AA">
      <w:pPr>
        <w:pStyle w:val="Heading1"/>
      </w:pPr>
      <w:bookmarkStart w:id="73" w:name="eventhough-the-2-tail-hypothesis-test-re"/>
      <w:bookmarkEnd w:id="73"/>
      <w:r>
        <w:t>Eventhough the 2 Tail Hypothesis Test recommends to launch the new ball design into Production, the # Power of Test is only arou</w:t>
      </w:r>
      <w:r>
        <w:t>nd 26%.</w:t>
      </w:r>
    </w:p>
    <w:p w:rsidR="00EB67AE" w:rsidRDefault="00CB07AA">
      <w:pPr>
        <w:pStyle w:val="Heading1"/>
      </w:pPr>
      <w:bookmarkStart w:id="74" w:name="in-order-to-have-95-power-of-test-it-is-"/>
      <w:bookmarkEnd w:id="74"/>
      <w:r>
        <w:t>In order to have 95% Power of Test, it is recommended to have 199-200 samples for both the models.</w:t>
      </w:r>
    </w:p>
    <w:p w:rsidR="00EB67AE" w:rsidRDefault="00EB67AE">
      <w:bookmarkStart w:id="75" w:name="section"/>
      <w:bookmarkEnd w:id="75"/>
    </w:p>
    <w:p w:rsidR="00FE44E3" w:rsidRPr="003915F1" w:rsidRDefault="00FE44E3">
      <w:pPr>
        <w:rPr>
          <w:sz w:val="40"/>
          <w:szCs w:val="40"/>
          <w:u w:val="single"/>
        </w:rPr>
      </w:pPr>
      <w:r w:rsidRPr="003915F1">
        <w:rPr>
          <w:sz w:val="40"/>
          <w:szCs w:val="40"/>
          <w:u w:val="single"/>
        </w:rPr>
        <w:lastRenderedPageBreak/>
        <w:t>Code used :</w:t>
      </w:r>
    </w:p>
    <w:p w:rsidR="00FE44E3" w:rsidRDefault="00FE44E3"/>
    <w:p w:rsidR="00FE44E3" w:rsidRDefault="00FE44E3" w:rsidP="00FE44E3">
      <w:r>
        <w:t>---</w:t>
      </w:r>
    </w:p>
    <w:p w:rsidR="00FE44E3" w:rsidRDefault="00FE44E3" w:rsidP="00FE44E3">
      <w:r>
        <w:t>title: "Golf dataset"</w:t>
      </w:r>
    </w:p>
    <w:p w:rsidR="00FE44E3" w:rsidRDefault="00FE44E3" w:rsidP="00FE44E3">
      <w:r>
        <w:t>author: "Ajay"</w:t>
      </w:r>
    </w:p>
    <w:p w:rsidR="00FE44E3" w:rsidRDefault="00FE44E3" w:rsidP="00FE44E3">
      <w:r>
        <w:t>date: "May 18, 2018"</w:t>
      </w:r>
    </w:p>
    <w:p w:rsidR="00FE44E3" w:rsidRDefault="00FE44E3" w:rsidP="00FE44E3">
      <w:r>
        <w:t>output: word_document</w:t>
      </w:r>
    </w:p>
    <w:p w:rsidR="00FE44E3" w:rsidRDefault="00FE44E3" w:rsidP="00FE44E3">
      <w:r>
        <w:t>---</w:t>
      </w:r>
    </w:p>
    <w:p w:rsidR="00FE44E3" w:rsidRDefault="00FE44E3" w:rsidP="00FE44E3"/>
    <w:p w:rsidR="00FE44E3" w:rsidRDefault="00FE44E3" w:rsidP="00FE44E3">
      <w:r>
        <w:t>```{r setup, include=FALSE}</w:t>
      </w:r>
    </w:p>
    <w:p w:rsidR="00FE44E3" w:rsidRDefault="00FE44E3" w:rsidP="00FE44E3">
      <w:r>
        <w:t>knitr::opts_chunk$set(echo = TRUE)</w:t>
      </w:r>
    </w:p>
    <w:p w:rsidR="00FE44E3" w:rsidRDefault="00FE44E3" w:rsidP="00FE44E3">
      <w:r>
        <w:t>```</w:t>
      </w:r>
    </w:p>
    <w:p w:rsidR="00FE44E3" w:rsidRDefault="00FE44E3" w:rsidP="00FE44E3"/>
    <w:p w:rsidR="00FE44E3" w:rsidRDefault="00FE44E3" w:rsidP="00FE44E3">
      <w:r>
        <w:t>## R Markdown</w:t>
      </w:r>
    </w:p>
    <w:p w:rsidR="00FE44E3" w:rsidRDefault="00FE44E3" w:rsidP="00FE44E3"/>
    <w:p w:rsidR="00FE44E3" w:rsidRDefault="00FE44E3" w:rsidP="00FE44E3"/>
    <w:p w:rsidR="00FE44E3" w:rsidRDefault="00FE44E3" w:rsidP="00FE44E3">
      <w:r>
        <w:t xml:space="preserve"># setting working directory </w:t>
      </w:r>
    </w:p>
    <w:p w:rsidR="00FE44E3" w:rsidRDefault="00FE44E3" w:rsidP="00FE44E3">
      <w:r>
        <w:t>setwd("C:/Users/majay/Desktop/Python/")</w:t>
      </w:r>
    </w:p>
    <w:p w:rsidR="00FE44E3" w:rsidRDefault="00FE44E3" w:rsidP="00FE44E3">
      <w:r>
        <w:t>getwd()</w:t>
      </w:r>
    </w:p>
    <w:p w:rsidR="00FE44E3" w:rsidRDefault="00FE44E3" w:rsidP="00FE44E3"/>
    <w:p w:rsidR="00FE44E3" w:rsidRDefault="00FE44E3" w:rsidP="00FE44E3">
      <w:r>
        <w:t># reading the data and assigning to variable gf</w:t>
      </w:r>
    </w:p>
    <w:p w:rsidR="00FE44E3" w:rsidRDefault="00FE44E3" w:rsidP="00FE44E3">
      <w:r>
        <w:t>gf &lt;- read.csv("Golf.csv")</w:t>
      </w:r>
    </w:p>
    <w:p w:rsidR="00FE44E3" w:rsidRDefault="00FE44E3" w:rsidP="00FE44E3"/>
    <w:p w:rsidR="00FE44E3" w:rsidRDefault="00FE44E3" w:rsidP="00FE44E3">
      <w:r>
        <w:t># using attach so that we can directly use the variables in the dataset</w:t>
      </w:r>
    </w:p>
    <w:p w:rsidR="00FE44E3" w:rsidRDefault="00FE44E3" w:rsidP="00FE44E3">
      <w:r>
        <w:t>attach(gf)</w:t>
      </w:r>
    </w:p>
    <w:p w:rsidR="00FE44E3" w:rsidRDefault="00FE44E3" w:rsidP="00FE44E3"/>
    <w:p w:rsidR="00FE44E3" w:rsidRDefault="00FE44E3" w:rsidP="00FE44E3"/>
    <w:p w:rsidR="00FE44E3" w:rsidRDefault="00FE44E3" w:rsidP="00FE44E3">
      <w:r>
        <w:t>#Lets do some exploratory data analysis of this data set</w:t>
      </w:r>
    </w:p>
    <w:p w:rsidR="00FE44E3" w:rsidRDefault="00FE44E3" w:rsidP="00FE44E3"/>
    <w:p w:rsidR="00FE44E3" w:rsidRDefault="00FE44E3" w:rsidP="00FE44E3">
      <w:r>
        <w:t># lets check for the number of observations in our dataset</w:t>
      </w:r>
    </w:p>
    <w:p w:rsidR="00FE44E3" w:rsidRDefault="00FE44E3" w:rsidP="00FE44E3"/>
    <w:p w:rsidR="00FE44E3" w:rsidRDefault="00FE44E3" w:rsidP="00FE44E3">
      <w:r>
        <w:t>str(gf)</w:t>
      </w:r>
    </w:p>
    <w:p w:rsidR="00FE44E3" w:rsidRDefault="00FE44E3" w:rsidP="00FE44E3"/>
    <w:p w:rsidR="00FE44E3" w:rsidRDefault="00FE44E3" w:rsidP="00FE44E3">
      <w:r>
        <w:t># we see ther are total 40 values and 2 variables.</w:t>
      </w:r>
    </w:p>
    <w:p w:rsidR="00FE44E3" w:rsidRDefault="00FE44E3" w:rsidP="00FE44E3"/>
    <w:p w:rsidR="00FE44E3" w:rsidRDefault="00FE44E3" w:rsidP="00FE44E3">
      <w:r>
        <w:t>summary(gf)</w:t>
      </w:r>
    </w:p>
    <w:p w:rsidR="00FE44E3" w:rsidRDefault="00FE44E3" w:rsidP="00FE44E3"/>
    <w:p w:rsidR="00FE44E3" w:rsidRDefault="00FE44E3" w:rsidP="00FE44E3">
      <w:r>
        <w:t># obersvations</w:t>
      </w:r>
    </w:p>
    <w:p w:rsidR="00FE44E3" w:rsidRDefault="00FE44E3" w:rsidP="00FE44E3">
      <w:r>
        <w:t># we can see minimum value of 255 and 250 in the current and new columns</w:t>
      </w:r>
    </w:p>
    <w:p w:rsidR="00FE44E3" w:rsidRDefault="00FE44E3" w:rsidP="00FE44E3">
      <w:r>
        <w:t># Mean is 270.3 and 267.5 respectively</w:t>
      </w:r>
    </w:p>
    <w:p w:rsidR="00FE44E3" w:rsidRDefault="00FE44E3" w:rsidP="00FE44E3">
      <w:r>
        <w:t># both have 289 as max value</w:t>
      </w:r>
    </w:p>
    <w:p w:rsidR="00FE44E3" w:rsidRDefault="00FE44E3" w:rsidP="00FE44E3"/>
    <w:p w:rsidR="00FE44E3" w:rsidRDefault="00FE44E3" w:rsidP="00FE44E3">
      <w:r>
        <w:t># Lets check the top 6 and bottom 6 values</w:t>
      </w:r>
    </w:p>
    <w:p w:rsidR="00FE44E3" w:rsidRDefault="00FE44E3" w:rsidP="00FE44E3"/>
    <w:p w:rsidR="00FE44E3" w:rsidRDefault="00FE44E3" w:rsidP="00FE44E3">
      <w:r>
        <w:t>head(gf)</w:t>
      </w:r>
    </w:p>
    <w:p w:rsidR="00FE44E3" w:rsidRDefault="00FE44E3" w:rsidP="00FE44E3"/>
    <w:p w:rsidR="00FE44E3" w:rsidRDefault="00FE44E3" w:rsidP="00FE44E3">
      <w:r>
        <w:t>tail(gf)</w:t>
      </w:r>
    </w:p>
    <w:p w:rsidR="00FE44E3" w:rsidRDefault="00FE44E3" w:rsidP="00FE44E3"/>
    <w:p w:rsidR="00FE44E3" w:rsidRDefault="00FE44E3" w:rsidP="00FE44E3">
      <w:r>
        <w:t># check for any missing values</w:t>
      </w:r>
    </w:p>
    <w:p w:rsidR="00FE44E3" w:rsidRDefault="00FE44E3" w:rsidP="00FE44E3"/>
    <w:p w:rsidR="00FE44E3" w:rsidRDefault="00FE44E3" w:rsidP="00FE44E3">
      <w:r>
        <w:t>colSums(is.na(gf))</w:t>
      </w:r>
    </w:p>
    <w:p w:rsidR="00FE44E3" w:rsidRDefault="00FE44E3" w:rsidP="00FE44E3"/>
    <w:p w:rsidR="00FE44E3" w:rsidRDefault="00FE44E3" w:rsidP="00FE44E3">
      <w:r>
        <w:t># lts check if there are any repeating values. i.e frequencies</w:t>
      </w:r>
    </w:p>
    <w:p w:rsidR="00FE44E3" w:rsidRDefault="00FE44E3" w:rsidP="00FE44E3"/>
    <w:p w:rsidR="00FE44E3" w:rsidRDefault="00FE44E3" w:rsidP="00FE44E3">
      <w:r>
        <w:t>table(Current)</w:t>
      </w:r>
    </w:p>
    <w:p w:rsidR="00FE44E3" w:rsidRDefault="00FE44E3" w:rsidP="00FE44E3"/>
    <w:p w:rsidR="00FE44E3" w:rsidRDefault="00FE44E3" w:rsidP="00FE44E3">
      <w:r>
        <w:t>table(New)</w:t>
      </w:r>
    </w:p>
    <w:p w:rsidR="00FE44E3" w:rsidRDefault="00FE44E3" w:rsidP="00FE44E3"/>
    <w:p w:rsidR="00FE44E3" w:rsidRDefault="00FE44E3" w:rsidP="00FE44E3">
      <w:r>
        <w:t># Lets bind the mean, standard deviation and variance of the coluumns and see if we can find any observations</w:t>
      </w:r>
    </w:p>
    <w:p w:rsidR="00FE44E3" w:rsidRDefault="00FE44E3" w:rsidP="00FE44E3"/>
    <w:p w:rsidR="00FE44E3" w:rsidRDefault="00FE44E3" w:rsidP="00FE44E3">
      <w:r>
        <w:t>Col_Head &lt;- c("Mean", "Standard Deviation", "Variance", "Remark")</w:t>
      </w:r>
    </w:p>
    <w:p w:rsidR="00FE44E3" w:rsidRDefault="00FE44E3" w:rsidP="00FE44E3">
      <w:r>
        <w:t>Current_Stats &lt;- c(round(mean(Current), digits = 2),</w:t>
      </w:r>
    </w:p>
    <w:p w:rsidR="00FE44E3" w:rsidRDefault="00FE44E3" w:rsidP="00FE44E3">
      <w:r>
        <w:t xml:space="preserve">                   round(sd(Current), digit = 2),</w:t>
      </w:r>
    </w:p>
    <w:p w:rsidR="00FE44E3" w:rsidRDefault="00FE44E3" w:rsidP="00FE44E3">
      <w:r>
        <w:t xml:space="preserve">                   round(var(Current), digits = 2),</w:t>
      </w:r>
    </w:p>
    <w:p w:rsidR="00FE44E3" w:rsidRDefault="00FE44E3" w:rsidP="00FE44E3">
      <w:r>
        <w:t xml:space="preserve">                    "Current Ball")</w:t>
      </w:r>
    </w:p>
    <w:p w:rsidR="00FE44E3" w:rsidRDefault="00FE44E3" w:rsidP="00FE44E3">
      <w:r>
        <w:t xml:space="preserve">                   </w:t>
      </w:r>
    </w:p>
    <w:p w:rsidR="00FE44E3" w:rsidRDefault="00FE44E3" w:rsidP="00FE44E3">
      <w:r>
        <w:t>New_Stats &lt;- c(round(mean(New), digits = 2),</w:t>
      </w:r>
    </w:p>
    <w:p w:rsidR="00FE44E3" w:rsidRDefault="00FE44E3" w:rsidP="00FE44E3">
      <w:r>
        <w:t xml:space="preserve">                   round(sd(New), digit = 2),</w:t>
      </w:r>
    </w:p>
    <w:p w:rsidR="00FE44E3" w:rsidRDefault="00FE44E3" w:rsidP="00FE44E3">
      <w:r>
        <w:t xml:space="preserve">                   round(var(New), digits = 2),</w:t>
      </w:r>
    </w:p>
    <w:p w:rsidR="00FE44E3" w:rsidRDefault="00FE44E3" w:rsidP="00FE44E3">
      <w:r>
        <w:t xml:space="preserve">                    "New Ball")</w:t>
      </w:r>
    </w:p>
    <w:p w:rsidR="00FE44E3" w:rsidRDefault="00FE44E3" w:rsidP="00FE44E3">
      <w:r>
        <w:t xml:space="preserve">                   </w:t>
      </w:r>
    </w:p>
    <w:p w:rsidR="00FE44E3" w:rsidRDefault="00FE44E3" w:rsidP="00FE44E3">
      <w:r>
        <w:t>Comb_stats &lt;-rbind(Col_Head, Current_Stats, New_Stats)</w:t>
      </w:r>
    </w:p>
    <w:p w:rsidR="00FE44E3" w:rsidRDefault="00FE44E3" w:rsidP="00FE44E3">
      <w:r>
        <w:t>Comb_stats</w:t>
      </w:r>
    </w:p>
    <w:p w:rsidR="00FE44E3" w:rsidRDefault="00FE44E3" w:rsidP="00FE44E3"/>
    <w:p w:rsidR="00FE44E3" w:rsidRDefault="00FE44E3" w:rsidP="00FE44E3">
      <w:r>
        <w:t># Obrervations :</w:t>
      </w:r>
    </w:p>
    <w:p w:rsidR="00FE44E3" w:rsidRDefault="00FE44E3" w:rsidP="00FE44E3"/>
    <w:p w:rsidR="00FE44E3" w:rsidRDefault="00FE44E3" w:rsidP="00FE44E3">
      <w:r>
        <w:t># As informed earlier mean of New gof balls is 267.5 whereas mean of current golf balls is 270.27</w:t>
      </w:r>
    </w:p>
    <w:p w:rsidR="00FE44E3" w:rsidRDefault="00FE44E3" w:rsidP="00FE44E3">
      <w:r>
        <w:t># New Golf balls have higher variance compared to current golf balls</w:t>
      </w:r>
    </w:p>
    <w:p w:rsidR="00FE44E3" w:rsidRDefault="00FE44E3" w:rsidP="00FE44E3">
      <w:r>
        <w:t># Coming to standard deviation, Current has 8.75 ad new golf balls has 9.9</w:t>
      </w:r>
    </w:p>
    <w:p w:rsidR="00FE44E3" w:rsidRDefault="00FE44E3" w:rsidP="00FE44E3"/>
    <w:p w:rsidR="00FE44E3" w:rsidRDefault="00FE44E3" w:rsidP="00FE44E3"/>
    <w:p w:rsidR="00FE44E3" w:rsidRDefault="00FE44E3" w:rsidP="00FE44E3">
      <w:r>
        <w:t># Lets solve the problem by hypothesis :</w:t>
      </w:r>
    </w:p>
    <w:p w:rsidR="00FE44E3" w:rsidRDefault="00FE44E3" w:rsidP="00FE44E3"/>
    <w:p w:rsidR="00FE44E3" w:rsidRDefault="00FE44E3" w:rsidP="00FE44E3">
      <w:r>
        <w:t xml:space="preserve"># Lets µ1 be Mean driving distance of current model golf ball and </w:t>
      </w:r>
    </w:p>
    <w:p w:rsidR="00FE44E3" w:rsidRDefault="00FE44E3" w:rsidP="00FE44E3">
      <w:r>
        <w:t xml:space="preserve">    #  µ2 be the Mean driving distance of new model golf ball</w:t>
      </w:r>
    </w:p>
    <w:p w:rsidR="00FE44E3" w:rsidRDefault="00FE44E3" w:rsidP="00FE44E3"/>
    <w:p w:rsidR="00FE44E3" w:rsidRDefault="00FE44E3" w:rsidP="00FE44E3">
      <w:r>
        <w:t># Our Null hypothesis (H0) wil be :  µ1 - µ2 = 0 (Meaning there is no difference in both new and current)</w:t>
      </w:r>
    </w:p>
    <w:p w:rsidR="00FE44E3" w:rsidRDefault="00FE44E3" w:rsidP="00FE44E3"/>
    <w:p w:rsidR="00FE44E3" w:rsidRDefault="00FE44E3" w:rsidP="00FE44E3">
      <w:r>
        <w:t># And our Alternate Hypothesis (Ha) will be : µ1 - µ2 != 0 (meaning New and Current are not the same)</w:t>
      </w:r>
    </w:p>
    <w:p w:rsidR="00FE44E3" w:rsidRDefault="00FE44E3" w:rsidP="00FE44E3"/>
    <w:p w:rsidR="00FE44E3" w:rsidRDefault="00FE44E3" w:rsidP="00FE44E3"/>
    <w:p w:rsidR="00FE44E3" w:rsidRDefault="00FE44E3" w:rsidP="00FE44E3">
      <w:r>
        <w:t xml:space="preserve"># Assumption : </w:t>
      </w:r>
    </w:p>
    <w:p w:rsidR="00FE44E3" w:rsidRDefault="00FE44E3" w:rsidP="00FE44E3">
      <w:r>
        <w:t xml:space="preserve"># By formulation of above hypotheses, we assume that the current and new golf balls show no </w:t>
      </w:r>
    </w:p>
    <w:p w:rsidR="00FE44E3" w:rsidRDefault="00FE44E3" w:rsidP="00FE44E3">
      <w:r>
        <w:t># significant difference to each other. Its a case of independent sample, two-tailed test.</w:t>
      </w:r>
    </w:p>
    <w:p w:rsidR="00FE44E3" w:rsidRDefault="00FE44E3" w:rsidP="00FE44E3"/>
    <w:p w:rsidR="00FE44E3" w:rsidRDefault="00FE44E3" w:rsidP="00FE44E3">
      <w:r>
        <w:t># Lets calculate the p value using Two sample t-test</w:t>
      </w:r>
    </w:p>
    <w:p w:rsidR="00FE44E3" w:rsidRDefault="00FE44E3" w:rsidP="00FE44E3"/>
    <w:p w:rsidR="00FE44E3" w:rsidRDefault="00FE44E3" w:rsidP="00FE44E3">
      <w:r>
        <w:t>t.test(Current,New)</w:t>
      </w:r>
    </w:p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>
      <w:r>
        <w:t># Observations:</w:t>
      </w:r>
    </w:p>
    <w:p w:rsidR="00FE44E3" w:rsidRDefault="00FE44E3" w:rsidP="00FE44E3">
      <w:r>
        <w:t># 1. In the two-tailed test,the p-value what we get is  0.188.</w:t>
      </w:r>
    </w:p>
    <w:p w:rsidR="00FE44E3" w:rsidRDefault="00FE44E3" w:rsidP="00FE44E3">
      <w:r>
        <w:t xml:space="preserve"># 2. The p-value is 0.188, which is greater than level of significance 0.05. </w:t>
      </w:r>
    </w:p>
    <w:p w:rsidR="00FE44E3" w:rsidRDefault="00FE44E3" w:rsidP="00FE44E3">
      <w:r>
        <w:lastRenderedPageBreak/>
        <w:t>#    Hence, we cant reject the the Null Hypothesis (H0).</w:t>
      </w:r>
    </w:p>
    <w:p w:rsidR="00FE44E3" w:rsidRDefault="00FE44E3" w:rsidP="00FE44E3">
      <w:r>
        <w:t># 3. So the conclusion is that this data does not provide statistical evidence that the new golf balls # have either a lower mean driving distance or a higher mean driving distance.</w:t>
      </w:r>
    </w:p>
    <w:p w:rsidR="00FE44E3" w:rsidRDefault="00FE44E3" w:rsidP="00FE44E3">
      <w:r>
        <w:t xml:space="preserve"># 4. This implies that Par Inc. should take the new golf balls in production as the p-value indicate </w:t>
      </w:r>
    </w:p>
    <w:p w:rsidR="00FE44E3" w:rsidRDefault="00FE44E3" w:rsidP="00FE44E3">
      <w:r>
        <w:t># that there is no significant difference between estimated population mean of current as well as new # golf balls.</w:t>
      </w:r>
    </w:p>
    <w:p w:rsidR="00FE44E3" w:rsidRDefault="00FE44E3" w:rsidP="00FE44E3"/>
    <w:p w:rsidR="00FE44E3" w:rsidRDefault="00FE44E3" w:rsidP="00FE44E3">
      <w:r>
        <w:t>#  Lets check for the Confidence interval - One sample t test to get 95% confidence interval</w:t>
      </w:r>
    </w:p>
    <w:p w:rsidR="00FE44E3" w:rsidRDefault="00FE44E3" w:rsidP="00FE44E3"/>
    <w:p w:rsidR="00FE44E3" w:rsidRDefault="00FE44E3" w:rsidP="00FE44E3">
      <w:r>
        <w:t>t.test(Current)</w:t>
      </w:r>
    </w:p>
    <w:p w:rsidR="00FE44E3" w:rsidRDefault="00FE44E3" w:rsidP="00FE44E3"/>
    <w:p w:rsidR="00FE44E3" w:rsidRDefault="00FE44E3" w:rsidP="00FE44E3">
      <w:r>
        <w:t xml:space="preserve"># Observations: </w:t>
      </w:r>
    </w:p>
    <w:p w:rsidR="00FE44E3" w:rsidRDefault="00FE44E3" w:rsidP="00FE44E3">
      <w:r>
        <w:t xml:space="preserve"># The 95% confidence interval of population mean for Current model is between 267.4757 &amp; 273.0743. </w:t>
      </w:r>
    </w:p>
    <w:p w:rsidR="00FE44E3" w:rsidRDefault="00FE44E3" w:rsidP="00FE44E3">
      <w:r>
        <w:t xml:space="preserve"># This implies - with 95% confidence, we can say that the sample mean driving distance of current  </w:t>
      </w:r>
    </w:p>
    <w:p w:rsidR="00FE44E3" w:rsidRDefault="00FE44E3" w:rsidP="00FE44E3">
      <w:r>
        <w:t># balls will be within this range.</w:t>
      </w:r>
    </w:p>
    <w:p w:rsidR="00FE44E3" w:rsidRDefault="00FE44E3" w:rsidP="00FE44E3"/>
    <w:p w:rsidR="00FE44E3" w:rsidRDefault="00FE44E3" w:rsidP="00FE44E3">
      <w:r>
        <w:t>t.test(New)</w:t>
      </w:r>
    </w:p>
    <w:p w:rsidR="00FE44E3" w:rsidRDefault="00FE44E3" w:rsidP="00FE44E3"/>
    <w:p w:rsidR="00FE44E3" w:rsidRDefault="00FE44E3" w:rsidP="00FE44E3">
      <w:r>
        <w:t># Observations :</w:t>
      </w:r>
    </w:p>
    <w:p w:rsidR="00FE44E3" w:rsidRDefault="00FE44E3" w:rsidP="00FE44E3">
      <w:r>
        <w:t xml:space="preserve"># The 95% confidence interval of population mean for New model is between 264.3348 &amp; 270.6652. This </w:t>
      </w:r>
    </w:p>
    <w:p w:rsidR="00FE44E3" w:rsidRDefault="00FE44E3" w:rsidP="00FE44E3">
      <w:r>
        <w:t xml:space="preserve"># implies that, with 95% confidence, we can say that the sample mean driving distance of New balls </w:t>
      </w:r>
    </w:p>
    <w:p w:rsidR="00FE44E3" w:rsidRDefault="00FE44E3" w:rsidP="00FE44E3">
      <w:r>
        <w:t># will be within this range.</w:t>
      </w:r>
    </w:p>
    <w:p w:rsidR="00FE44E3" w:rsidRDefault="00FE44E3" w:rsidP="00FE44E3"/>
    <w:p w:rsidR="00FE44E3" w:rsidRDefault="00FE44E3" w:rsidP="00FE44E3"/>
    <w:p w:rsidR="00FE44E3" w:rsidRDefault="00FE44E3" w:rsidP="00FE44E3">
      <w:r>
        <w:lastRenderedPageBreak/>
        <w:t># Now lets  again see the 95% confidence interval for the difference in means of the two population</w:t>
      </w:r>
    </w:p>
    <w:p w:rsidR="00FE44E3" w:rsidRDefault="00FE44E3" w:rsidP="00FE44E3"/>
    <w:p w:rsidR="00FE44E3" w:rsidRDefault="00FE44E3" w:rsidP="00FE44E3">
      <w:r>
        <w:t>t.test(Current,New)</w:t>
      </w:r>
    </w:p>
    <w:p w:rsidR="00FE44E3" w:rsidRDefault="00FE44E3" w:rsidP="00FE44E3"/>
    <w:p w:rsidR="00FE44E3" w:rsidRDefault="00FE44E3" w:rsidP="00FE44E3">
      <w:r>
        <w:t># Obseravtions :</w:t>
      </w:r>
    </w:p>
    <w:p w:rsidR="00FE44E3" w:rsidRDefault="00FE44E3" w:rsidP="00FE44E3"/>
    <w:p w:rsidR="00FE44E3" w:rsidRDefault="00FE44E3" w:rsidP="00FE44E3">
      <w:r>
        <w:t xml:space="preserve"># The 95% confidence interval of difference in population mean between both the models is between </w:t>
      </w:r>
    </w:p>
    <w:p w:rsidR="00FE44E3" w:rsidRDefault="00FE44E3" w:rsidP="00FE44E3">
      <w:r>
        <w:t># -1.38 yards on the lower end 6.93 yards on the upper end. This implies that, with 95% confidence, we # can say that the difference in sample mean driving distance of both the models will be within the</w:t>
      </w:r>
    </w:p>
    <w:p w:rsidR="00FE44E3" w:rsidRDefault="00FE44E3" w:rsidP="00FE44E3">
      <w:r>
        <w:t># above range. For the 40 balls we have taken in this sample, the difference in mean driving distance # is 2.775 yards = |267.5 - 270.275| which falls in the range.</w:t>
      </w:r>
    </w:p>
    <w:p w:rsidR="00FE44E3" w:rsidRDefault="00FE44E3" w:rsidP="00FE44E3"/>
    <w:p w:rsidR="00FE44E3" w:rsidRDefault="00FE44E3" w:rsidP="00FE44E3"/>
    <w:p w:rsidR="00FE44E3" w:rsidRDefault="00FE44E3" w:rsidP="00FE44E3">
      <w:r>
        <w:t># Lets see if we need more samples.</w:t>
      </w:r>
    </w:p>
    <w:p w:rsidR="00FE44E3" w:rsidRDefault="00FE44E3" w:rsidP="00FE44E3"/>
    <w:p w:rsidR="00FE44E3" w:rsidRDefault="00FE44E3" w:rsidP="00FE44E3">
      <w:r>
        <w:t># The difference between sample means is - 2.775</w:t>
      </w:r>
    </w:p>
    <w:p w:rsidR="00FE44E3" w:rsidRDefault="00FE44E3" w:rsidP="00FE44E3">
      <w:r>
        <w:t xml:space="preserve"># The pooled standard deviation formula is - </w:t>
      </w:r>
    </w:p>
    <w:p w:rsidR="00FE44E3" w:rsidRDefault="00FE44E3" w:rsidP="00FE44E3">
      <w:r>
        <w:t># calculate the power T test and check if larger sample is required.</w:t>
      </w:r>
    </w:p>
    <w:p w:rsidR="00FE44E3" w:rsidRDefault="00FE44E3" w:rsidP="00FE44E3">
      <w:r>
        <w:t># We may need to find the samples number if in case Power of Test is insignificant.</w:t>
      </w:r>
    </w:p>
    <w:p w:rsidR="00FE44E3" w:rsidRDefault="00FE44E3" w:rsidP="00FE44E3"/>
    <w:p w:rsidR="00FE44E3" w:rsidRDefault="00FE44E3" w:rsidP="00FE44E3">
      <w:r>
        <w:t># Pooled Standard Deviation -</w:t>
      </w:r>
    </w:p>
    <w:p w:rsidR="00FE44E3" w:rsidRDefault="00FE44E3" w:rsidP="00FE44E3"/>
    <w:p w:rsidR="00FE44E3" w:rsidRDefault="00FE44E3" w:rsidP="00FE44E3">
      <w:r>
        <w:t>n1 = 40</w:t>
      </w:r>
    </w:p>
    <w:p w:rsidR="00FE44E3" w:rsidRDefault="00FE44E3" w:rsidP="00FE44E3">
      <w:r>
        <w:t>n2 = 40</w:t>
      </w:r>
    </w:p>
    <w:p w:rsidR="00FE44E3" w:rsidRDefault="00FE44E3" w:rsidP="00FE44E3">
      <w:r>
        <w:t>m1 = mean(Current)</w:t>
      </w:r>
    </w:p>
    <w:p w:rsidR="00FE44E3" w:rsidRDefault="00FE44E3" w:rsidP="00FE44E3">
      <w:r>
        <w:t>m2 = mean(New)</w:t>
      </w:r>
    </w:p>
    <w:p w:rsidR="00FE44E3" w:rsidRDefault="00FE44E3" w:rsidP="00FE44E3">
      <w:r>
        <w:lastRenderedPageBreak/>
        <w:t>sd1 = sd(Current)</w:t>
      </w:r>
    </w:p>
    <w:p w:rsidR="00FE44E3" w:rsidRDefault="00FE44E3" w:rsidP="00FE44E3">
      <w:r>
        <w:t>sd2 = sd(New)</w:t>
      </w:r>
    </w:p>
    <w:p w:rsidR="00FE44E3" w:rsidRDefault="00FE44E3" w:rsidP="00FE44E3">
      <w:r>
        <w:t>value = m1 - m2</w:t>
      </w:r>
    </w:p>
    <w:p w:rsidR="00FE44E3" w:rsidRDefault="00FE44E3" w:rsidP="00FE44E3">
      <w:r>
        <w:t>poolsd = (((n1 - 1)*(sd1^2) + (n2 - 1)*(sd2^2))/(n1 + n2 - 2))^0.5</w:t>
      </w:r>
    </w:p>
    <w:p w:rsidR="00FE44E3" w:rsidRDefault="00FE44E3" w:rsidP="00FE44E3"/>
    <w:p w:rsidR="00FE44E3" w:rsidRDefault="00FE44E3" w:rsidP="00FE44E3">
      <w:r>
        <w:t># Lets see the value an poolsd values -</w:t>
      </w:r>
    </w:p>
    <w:p w:rsidR="00FE44E3" w:rsidRDefault="00FE44E3" w:rsidP="00FE44E3"/>
    <w:p w:rsidR="00FE44E3" w:rsidRDefault="00FE44E3" w:rsidP="00FE44E3">
      <w:r>
        <w:t>value</w:t>
      </w:r>
    </w:p>
    <w:p w:rsidR="00FE44E3" w:rsidRDefault="00FE44E3" w:rsidP="00FE44E3"/>
    <w:p w:rsidR="00FE44E3" w:rsidRDefault="00FE44E3" w:rsidP="00FE44E3">
      <w:r>
        <w:t>poolsd</w:t>
      </w:r>
    </w:p>
    <w:p w:rsidR="00FE44E3" w:rsidRDefault="00FE44E3" w:rsidP="00FE44E3"/>
    <w:p w:rsidR="00FE44E3" w:rsidRDefault="00FE44E3" w:rsidP="00FE44E3"/>
    <w:p w:rsidR="00FE44E3" w:rsidRDefault="00FE44E3" w:rsidP="00FE44E3">
      <w:r>
        <w:t># Lets check the power T test -</w:t>
      </w:r>
    </w:p>
    <w:p w:rsidR="00FE44E3" w:rsidRDefault="00FE44E3" w:rsidP="00FE44E3"/>
    <w:p w:rsidR="00FE44E3" w:rsidRDefault="00FE44E3" w:rsidP="00FE44E3">
      <w:r>
        <w:t>power.t.test(</w:t>
      </w:r>
    </w:p>
    <w:p w:rsidR="00FE44E3" w:rsidRDefault="00FE44E3" w:rsidP="00FE44E3">
      <w:r>
        <w:t xml:space="preserve">              n = 40,</w:t>
      </w:r>
    </w:p>
    <w:p w:rsidR="00FE44E3" w:rsidRDefault="00FE44E3" w:rsidP="00FE44E3">
      <w:r>
        <w:t xml:space="preserve">              delta = 2.78,</w:t>
      </w:r>
    </w:p>
    <w:p w:rsidR="00FE44E3" w:rsidRDefault="00FE44E3" w:rsidP="00FE44E3">
      <w:r>
        <w:t xml:space="preserve">              sd = 9.34,</w:t>
      </w:r>
    </w:p>
    <w:p w:rsidR="00FE44E3" w:rsidRDefault="00FE44E3" w:rsidP="00FE44E3">
      <w:r>
        <w:t xml:space="preserve">              sig.level = 0.05,</w:t>
      </w:r>
    </w:p>
    <w:p w:rsidR="00FE44E3" w:rsidRDefault="00FE44E3" w:rsidP="00FE44E3">
      <w:r>
        <w:t xml:space="preserve">              type = "two.sample",</w:t>
      </w:r>
    </w:p>
    <w:p w:rsidR="00FE44E3" w:rsidRDefault="00FE44E3" w:rsidP="00FE44E3">
      <w:r>
        <w:t xml:space="preserve">              alternative = "two.sided"</w:t>
      </w:r>
    </w:p>
    <w:p w:rsidR="00FE44E3" w:rsidRDefault="00FE44E3" w:rsidP="00FE44E3">
      <w:r>
        <w:t xml:space="preserve">              )</w:t>
      </w:r>
    </w:p>
    <w:p w:rsidR="00FE44E3" w:rsidRDefault="00FE44E3" w:rsidP="00FE44E3">
      <w:r>
        <w:t xml:space="preserve">              </w:t>
      </w:r>
    </w:p>
    <w:p w:rsidR="00FE44E3" w:rsidRDefault="00FE44E3" w:rsidP="00FE44E3">
      <w:r>
        <w:t xml:space="preserve"># Obervations :              </w:t>
      </w:r>
    </w:p>
    <w:p w:rsidR="00FE44E3" w:rsidRDefault="00FE44E3" w:rsidP="00FE44E3">
      <w:r>
        <w:t xml:space="preserve">The Power of test is 0.2593 or 25.9%, which means there is only 26% chances that the null hypothesis will be rejected when it is false. Hence, we should revisit the number of samples to increase the power of test.              </w:t>
      </w:r>
    </w:p>
    <w:p w:rsidR="00FE44E3" w:rsidRDefault="00FE44E3" w:rsidP="00FE44E3">
      <w:r>
        <w:t xml:space="preserve">              </w:t>
      </w:r>
    </w:p>
    <w:p w:rsidR="00FE44E3" w:rsidRDefault="00FE44E3" w:rsidP="00FE44E3">
      <w:r>
        <w:lastRenderedPageBreak/>
        <w:t># Lets Recalculate the Sample Size using Power T Test :</w:t>
      </w:r>
    </w:p>
    <w:p w:rsidR="00FE44E3" w:rsidRDefault="00FE44E3" w:rsidP="00FE44E3"/>
    <w:p w:rsidR="00FE44E3" w:rsidRDefault="00FE44E3" w:rsidP="00FE44E3">
      <w:r>
        <w:t xml:space="preserve"># we will consider Power of test as 95% ,  significance level of 0.188 (The P value calculated using </w:t>
      </w:r>
    </w:p>
    <w:p w:rsidR="00FE44E3" w:rsidRDefault="00FE44E3" w:rsidP="00FE44E3">
      <w:r>
        <w:t># t.test(Current,New)) and execute the Power T test once again.</w:t>
      </w:r>
    </w:p>
    <w:p w:rsidR="00FE44E3" w:rsidRDefault="00FE44E3" w:rsidP="00FE44E3"/>
    <w:p w:rsidR="00FE44E3" w:rsidRDefault="00FE44E3" w:rsidP="00FE44E3">
      <w:r>
        <w:t>power.t.test(</w:t>
      </w:r>
    </w:p>
    <w:p w:rsidR="00FE44E3" w:rsidRDefault="00FE44E3" w:rsidP="00FE44E3">
      <w:r>
        <w:t xml:space="preserve">              power = 0.95,</w:t>
      </w:r>
    </w:p>
    <w:p w:rsidR="00FE44E3" w:rsidRDefault="00FE44E3" w:rsidP="00FE44E3">
      <w:r>
        <w:t xml:space="preserve">              delta = 2.775,</w:t>
      </w:r>
    </w:p>
    <w:p w:rsidR="00FE44E3" w:rsidRDefault="00FE44E3" w:rsidP="00FE44E3">
      <w:r>
        <w:t xml:space="preserve">              sd = 9.342,</w:t>
      </w:r>
    </w:p>
    <w:p w:rsidR="00FE44E3" w:rsidRDefault="00FE44E3" w:rsidP="00FE44E3">
      <w:r>
        <w:t xml:space="preserve">              sig.level = 0.188,</w:t>
      </w:r>
    </w:p>
    <w:p w:rsidR="00FE44E3" w:rsidRDefault="00FE44E3" w:rsidP="00FE44E3">
      <w:r>
        <w:t xml:space="preserve">              type = "two.sample",</w:t>
      </w:r>
    </w:p>
    <w:p w:rsidR="00FE44E3" w:rsidRDefault="00FE44E3" w:rsidP="00FE44E3">
      <w:r>
        <w:t xml:space="preserve">              alternative = "two.sided"</w:t>
      </w:r>
    </w:p>
    <w:p w:rsidR="00FE44E3" w:rsidRDefault="00FE44E3" w:rsidP="00FE44E3">
      <w:r>
        <w:t xml:space="preserve">            )</w:t>
      </w:r>
    </w:p>
    <w:p w:rsidR="00FE44E3" w:rsidRDefault="00FE44E3" w:rsidP="00FE44E3"/>
    <w:p w:rsidR="00FE44E3" w:rsidRDefault="00FE44E3" w:rsidP="00FE44E3"/>
    <w:p w:rsidR="00FE44E3" w:rsidRDefault="00FE44E3" w:rsidP="00FE44E3">
      <w:r>
        <w:t xml:space="preserve"># Observation : </w:t>
      </w:r>
    </w:p>
    <w:p w:rsidR="00FE44E3" w:rsidRDefault="00FE44E3" w:rsidP="00FE44E3"/>
    <w:p w:rsidR="00FE44E3" w:rsidRDefault="00FE44E3" w:rsidP="00FE44E3">
      <w:r>
        <w:t># We can see that we need a sample size of 199-200 to get 95% power of Test.</w:t>
      </w:r>
    </w:p>
    <w:p w:rsidR="00FE44E3" w:rsidRDefault="00FE44E3" w:rsidP="00FE44E3"/>
    <w:p w:rsidR="00FE44E3" w:rsidRDefault="00FE44E3" w:rsidP="00FE44E3">
      <w:r>
        <w:t># Now answering the below questions :</w:t>
      </w:r>
    </w:p>
    <w:p w:rsidR="00FE44E3" w:rsidRDefault="00FE44E3" w:rsidP="00FE44E3"/>
    <w:p w:rsidR="00FE44E3" w:rsidRDefault="00FE44E3" w:rsidP="00FE44E3">
      <w:r>
        <w:t>1. Formulate and present the rationale for a hypothesis test that par could use to compare the driving distances of the current and new golf balls</w:t>
      </w:r>
    </w:p>
    <w:p w:rsidR="00FE44E3" w:rsidRDefault="00FE44E3" w:rsidP="00FE44E3"/>
    <w:p w:rsidR="00FE44E3" w:rsidRDefault="00FE44E3" w:rsidP="00FE44E3">
      <w:r>
        <w:t>2. Analyze the data to provide the hypothesis testing conclusion. What is the p-value for your test? What is your recommendation for Par Inc.?</w:t>
      </w:r>
    </w:p>
    <w:p w:rsidR="00FE44E3" w:rsidRDefault="00FE44E3" w:rsidP="00FE44E3"/>
    <w:p w:rsidR="00FE44E3" w:rsidRDefault="00FE44E3" w:rsidP="00FE44E3">
      <w:r>
        <w:lastRenderedPageBreak/>
        <w:t>3. Provide descriptive statistical summaries of the data for each model</w:t>
      </w:r>
    </w:p>
    <w:p w:rsidR="00FE44E3" w:rsidRDefault="00FE44E3" w:rsidP="00FE44E3"/>
    <w:p w:rsidR="00FE44E3" w:rsidRDefault="00FE44E3" w:rsidP="00FE44E3">
      <w:r>
        <w:t>4. What is the 95% confidence interval for the population mean of each model, and what is the 95% confidence interval for the difference between the means of the two population? 5. Do you see a need for larger sample sizes and more testing with the golf balls? Discuss</w:t>
      </w:r>
    </w:p>
    <w:p w:rsidR="00FE44E3" w:rsidRDefault="00FE44E3" w:rsidP="00FE44E3"/>
    <w:p w:rsidR="00FE44E3" w:rsidRDefault="00FE44E3" w:rsidP="00FE44E3">
      <w:r>
        <w:t># Answers/Concusion fron the Test :</w:t>
      </w:r>
    </w:p>
    <w:p w:rsidR="00FE44E3" w:rsidRDefault="00FE44E3" w:rsidP="00FE44E3"/>
    <w:p w:rsidR="00FE44E3" w:rsidRDefault="00FE44E3" w:rsidP="00FE44E3">
      <w:r>
        <w:t xml:space="preserve"># 1. We can confirm that the mean driving distance of New Ball is less than Old Ball. (267.5 yards Vs </w:t>
      </w:r>
    </w:p>
    <w:p w:rsidR="00FE44E3" w:rsidRDefault="00FE44E3" w:rsidP="00FE44E3">
      <w:r>
        <w:t># 270.3 yards).</w:t>
      </w:r>
    </w:p>
    <w:p w:rsidR="00FE44E3" w:rsidRDefault="00FE44E3" w:rsidP="00FE44E3"/>
    <w:p w:rsidR="00FE44E3" w:rsidRDefault="00FE44E3" w:rsidP="00FE44E3">
      <w:r>
        <w:t># 2. The Hypothesis Testing concludes that this data does not provide statistical evidence that the</w:t>
      </w:r>
    </w:p>
    <w:p w:rsidR="00FE44E3" w:rsidRDefault="00FE44E3" w:rsidP="00FE44E3">
      <w:r>
        <w:t># new golf balls have either a lower or higher mean driving distance. - WHich implies that Par Inc.</w:t>
      </w:r>
    </w:p>
    <w:p w:rsidR="00FE44E3" w:rsidRDefault="00FE44E3" w:rsidP="00FE44E3">
      <w:r>
        <w:t># should take the new golf balls in production as the p-value indicate that there is no significant</w:t>
      </w:r>
    </w:p>
    <w:p w:rsidR="00FE44E3" w:rsidRDefault="00FE44E3" w:rsidP="00FE44E3">
      <w:r>
        <w:t># difference between estimated population mean of current as well as new golf balls.</w:t>
      </w:r>
    </w:p>
    <w:p w:rsidR="00FE44E3" w:rsidRDefault="00FE44E3" w:rsidP="00FE44E3"/>
    <w:p w:rsidR="00FE44E3" w:rsidRDefault="00FE44E3" w:rsidP="00FE44E3">
      <w:r>
        <w:t># 3. I have listed the descriptive statistical summaries earlier. Please refer it.</w:t>
      </w:r>
    </w:p>
    <w:p w:rsidR="00FE44E3" w:rsidRDefault="00FE44E3" w:rsidP="00FE44E3"/>
    <w:p w:rsidR="00FE44E3" w:rsidRDefault="00FE44E3" w:rsidP="00FE44E3">
      <w:r>
        <w:t># 4. When it comes to confidence interval we can say :</w:t>
      </w:r>
    </w:p>
    <w:p w:rsidR="00FE44E3" w:rsidRDefault="00FE44E3" w:rsidP="00FE44E3"/>
    <w:p w:rsidR="00FE44E3" w:rsidRDefault="00FE44E3" w:rsidP="00FE44E3">
      <w:r>
        <w:t># The 95% confidence interval of population mean for Current model is between 267.4757 &amp; 273.0743.</w:t>
      </w:r>
    </w:p>
    <w:p w:rsidR="00FE44E3" w:rsidRDefault="00FE44E3" w:rsidP="00FE44E3">
      <w:r>
        <w:t># The 95% confidence interval of population mean for New model is between 264.3348 &amp; 270.6652.</w:t>
      </w:r>
    </w:p>
    <w:p w:rsidR="00FE44E3" w:rsidRDefault="00FE44E3" w:rsidP="00FE44E3"/>
    <w:p w:rsidR="00FE44E3" w:rsidRDefault="00FE44E3" w:rsidP="00FE44E3">
      <w:r>
        <w:t># 5. Talking about the power of test :</w:t>
      </w:r>
    </w:p>
    <w:p w:rsidR="00FE44E3" w:rsidRDefault="00FE44E3" w:rsidP="00FE44E3"/>
    <w:p w:rsidR="00FE44E3" w:rsidRDefault="00FE44E3" w:rsidP="00FE44E3">
      <w:r>
        <w:t># Eventhough the 2 Tail Hypothesis Test recommends to launch the new ball design into Production, the # Power of Test is only around 26%.</w:t>
      </w:r>
    </w:p>
    <w:p w:rsidR="00FE44E3" w:rsidRDefault="00FE44E3" w:rsidP="00FE44E3">
      <w:r>
        <w:t># In order to have 95% Power of Test, it is recommended to have 199-200 samples for both the models.</w:t>
      </w:r>
    </w:p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>
      <w:r>
        <w:t>############################################################################</w:t>
      </w:r>
    </w:p>
    <w:p w:rsidR="00FE44E3" w:rsidRDefault="00FE44E3" w:rsidP="00FE44E3">
      <w:r>
        <w:t xml:space="preserve">                                T H E - E N D ############################################################################</w:t>
      </w:r>
    </w:p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FE44E3" w:rsidRDefault="00FE44E3" w:rsidP="00FE44E3"/>
    <w:p w:rsidR="00EB67AE" w:rsidRDefault="00EB67AE">
      <w:pPr>
        <w:pStyle w:val="SourceCode"/>
      </w:pPr>
    </w:p>
    <w:sectPr w:rsidR="00EB67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07AA" w:rsidRDefault="00CB07AA">
      <w:pPr>
        <w:spacing w:after="0"/>
      </w:pPr>
      <w:r>
        <w:separator/>
      </w:r>
    </w:p>
  </w:endnote>
  <w:endnote w:type="continuationSeparator" w:id="0">
    <w:p w:rsidR="00CB07AA" w:rsidRDefault="00CB07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07AA" w:rsidRDefault="00CB07AA">
      <w:r>
        <w:separator/>
      </w:r>
    </w:p>
  </w:footnote>
  <w:footnote w:type="continuationSeparator" w:id="0">
    <w:p w:rsidR="00CB07AA" w:rsidRDefault="00CB0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9AF425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3FF8A2"/>
    <w:multiLevelType w:val="multilevel"/>
    <w:tmpl w:val="AEF46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94554F1"/>
    <w:multiLevelType w:val="multilevel"/>
    <w:tmpl w:val="B554CB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3B6B"/>
    <w:rsid w:val="00053AE2"/>
    <w:rsid w:val="00055B7C"/>
    <w:rsid w:val="00092993"/>
    <w:rsid w:val="000A7858"/>
    <w:rsid w:val="001665F8"/>
    <w:rsid w:val="0017276C"/>
    <w:rsid w:val="00196638"/>
    <w:rsid w:val="002429E1"/>
    <w:rsid w:val="002B6954"/>
    <w:rsid w:val="002F1D54"/>
    <w:rsid w:val="00330783"/>
    <w:rsid w:val="00362E36"/>
    <w:rsid w:val="003915F1"/>
    <w:rsid w:val="003B2140"/>
    <w:rsid w:val="004328A6"/>
    <w:rsid w:val="00470014"/>
    <w:rsid w:val="00491C83"/>
    <w:rsid w:val="004D1567"/>
    <w:rsid w:val="004E29B3"/>
    <w:rsid w:val="005074C4"/>
    <w:rsid w:val="00590D07"/>
    <w:rsid w:val="005A4B75"/>
    <w:rsid w:val="005E5AFE"/>
    <w:rsid w:val="005E613D"/>
    <w:rsid w:val="00623598"/>
    <w:rsid w:val="00684F79"/>
    <w:rsid w:val="006B256F"/>
    <w:rsid w:val="00737B1D"/>
    <w:rsid w:val="0074793B"/>
    <w:rsid w:val="00784D58"/>
    <w:rsid w:val="007A6E02"/>
    <w:rsid w:val="007C4AF6"/>
    <w:rsid w:val="007D7D59"/>
    <w:rsid w:val="008110C3"/>
    <w:rsid w:val="00866E84"/>
    <w:rsid w:val="008D6863"/>
    <w:rsid w:val="008D7BC8"/>
    <w:rsid w:val="008F3405"/>
    <w:rsid w:val="008F6364"/>
    <w:rsid w:val="009214A8"/>
    <w:rsid w:val="00921C33"/>
    <w:rsid w:val="00953A53"/>
    <w:rsid w:val="0099424F"/>
    <w:rsid w:val="00AB75FA"/>
    <w:rsid w:val="00AF0F1B"/>
    <w:rsid w:val="00B7230A"/>
    <w:rsid w:val="00B86B75"/>
    <w:rsid w:val="00BC48D5"/>
    <w:rsid w:val="00BC540B"/>
    <w:rsid w:val="00C36279"/>
    <w:rsid w:val="00CB07AA"/>
    <w:rsid w:val="00D37A71"/>
    <w:rsid w:val="00D52C7D"/>
    <w:rsid w:val="00D820C4"/>
    <w:rsid w:val="00E315A3"/>
    <w:rsid w:val="00E56AC8"/>
    <w:rsid w:val="00EA7FCB"/>
    <w:rsid w:val="00EB67AE"/>
    <w:rsid w:val="00F13186"/>
    <w:rsid w:val="00F64A5C"/>
    <w:rsid w:val="00F90A10"/>
    <w:rsid w:val="00F972A4"/>
    <w:rsid w:val="00FE44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EC4077-306A-4C45-BEAB-25373868E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2280</Words>
  <Characters>12996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olf dataset</vt:lpstr>
    </vt:vector>
  </TitlesOfParts>
  <Company>Hewlett Packard</Company>
  <LinksUpToDate>false</LinksUpToDate>
  <CharactersWithSpaces>15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lf dataset</dc:title>
  <dc:creator>Ajay</dc:creator>
  <cp:lastModifiedBy>M, Ajay K</cp:lastModifiedBy>
  <cp:revision>2</cp:revision>
  <dcterms:created xsi:type="dcterms:W3CDTF">2018-05-18T17:16:00Z</dcterms:created>
  <dcterms:modified xsi:type="dcterms:W3CDTF">2018-05-18T17:16:00Z</dcterms:modified>
</cp:coreProperties>
</file>